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E2F57" w14:textId="79A2492D" w:rsidR="009F03DA" w:rsidRPr="00B93254" w:rsidRDefault="009F03DA" w:rsidP="005B2479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202</w:t>
      </w:r>
      <w:r w:rsidR="00446729" w:rsidRPr="00B93254">
        <w:rPr>
          <w:rFonts w:ascii="Times New Roman" w:eastAsia="標楷體" w:hAnsi="Times New Roman" w:cs="Times New Roman" w:hint="eastAsia"/>
          <w:b/>
          <w:color w:val="000000" w:themeColor="text1"/>
          <w:sz w:val="32"/>
        </w:rPr>
        <w:t>5</w:t>
      </w: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 xml:space="preserve"> NTIN-start</w:t>
      </w: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三創競賽</w:t>
      </w:r>
    </w:p>
    <w:p w14:paraId="4C75644C" w14:textId="7AF29A7D" w:rsidR="005B2479" w:rsidRPr="00B93254" w:rsidRDefault="005B2479" w:rsidP="005B2479">
      <w:pPr>
        <w:spacing w:line="36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</w:rPr>
      </w:pP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參賽</w:t>
      </w:r>
      <w:r w:rsidR="009F03DA"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聲</w:t>
      </w:r>
      <w:r w:rsidRPr="00B93254">
        <w:rPr>
          <w:rFonts w:ascii="Times New Roman" w:eastAsia="標楷體" w:hAnsi="Times New Roman" w:cs="Times New Roman"/>
          <w:b/>
          <w:color w:val="000000" w:themeColor="text1"/>
          <w:sz w:val="32"/>
        </w:rPr>
        <w:t>明書</w:t>
      </w:r>
    </w:p>
    <w:p w14:paraId="0643BDFB" w14:textId="669BCFF6" w:rsidR="00906CBF" w:rsidRPr="00B93254" w:rsidRDefault="00906CBF" w:rsidP="00A068B1">
      <w:pPr>
        <w:snapToGrid w:val="0"/>
        <w:spacing w:line="42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</w:rPr>
      </w:pPr>
    </w:p>
    <w:p w14:paraId="552260CA" w14:textId="6A051556" w:rsidR="005B2479" w:rsidRPr="00B93254" w:rsidRDefault="005B2479" w:rsidP="005B2479">
      <w:pPr>
        <w:spacing w:line="400" w:lineRule="exact"/>
        <w:ind w:left="119"/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</w:pP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本團隊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  <w:u w:val="single"/>
        </w:rPr>
        <w:t xml:space="preserve"> </w:t>
      </w:r>
      <w:r w:rsidR="00D3710F" w:rsidRPr="00D3710F">
        <w:rPr>
          <w:rFonts w:ascii="Times New Roman" w:eastAsia="標楷體" w:hAnsi="Times New Roman" w:cs="Times New Roman" w:hint="eastAsia"/>
          <w:bCs/>
          <w:color w:val="000000" w:themeColor="text1"/>
          <w:w w:val="95"/>
          <w:szCs w:val="28"/>
          <w:u w:val="single"/>
        </w:rPr>
        <w:t>夢境回聲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  <w:u w:val="single"/>
        </w:rPr>
        <w:t xml:space="preserve"> 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同意參加「</w:t>
      </w:r>
      <w:r w:rsidR="00836318"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202</w:t>
      </w:r>
      <w:r w:rsidR="00446729" w:rsidRPr="00B93254">
        <w:rPr>
          <w:rFonts w:ascii="Times New Roman" w:eastAsia="標楷體" w:hAnsi="Times New Roman" w:cs="Times New Roman" w:hint="eastAsia"/>
          <w:bCs/>
          <w:color w:val="000000" w:themeColor="text1"/>
          <w:w w:val="95"/>
          <w:szCs w:val="28"/>
        </w:rPr>
        <w:t>5</w:t>
      </w:r>
      <w:r w:rsidR="00836318"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 xml:space="preserve"> NTIN-start</w:t>
      </w:r>
      <w:r w:rsidR="00836318"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三創競賽</w:t>
      </w:r>
      <w:r w:rsidRPr="00B93254">
        <w:rPr>
          <w:rFonts w:ascii="Times New Roman" w:eastAsia="標楷體" w:hAnsi="Times New Roman" w:cs="Times New Roman"/>
          <w:bCs/>
          <w:color w:val="000000" w:themeColor="text1"/>
          <w:w w:val="95"/>
          <w:szCs w:val="28"/>
        </w:rPr>
        <w:t>」（以下簡稱本競賽），且在此聲明：</w:t>
      </w:r>
    </w:p>
    <w:p w14:paraId="63C3A88D" w14:textId="77777777" w:rsidR="00906CBF" w:rsidRPr="00D3710F" w:rsidRDefault="00906CBF" w:rsidP="00A068B1">
      <w:pPr>
        <w:snapToGrid w:val="0"/>
        <w:spacing w:line="42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</w:rPr>
      </w:pPr>
    </w:p>
    <w:p w14:paraId="42A53546" w14:textId="291CBC42" w:rsidR="00D62B94" w:rsidRPr="00B93254" w:rsidRDefault="007B1021" w:rsidP="00D62B94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保證全體成員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皆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已確實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瞭解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競賽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活動辦法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，願同意遵守各項規定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且配合競賽中所列之各項規定及條款要求。經查如引發任何相關權利糾紛，</w:t>
      </w:r>
      <w:r w:rsidR="00C339E1" w:rsidRPr="00B93254">
        <w:rPr>
          <w:rFonts w:ascii="Times New Roman" w:eastAsia="標楷體" w:hAnsi="Times New Roman" w:cs="Times New Roman"/>
          <w:color w:val="000000" w:themeColor="text1"/>
          <w:szCs w:val="24"/>
        </w:rPr>
        <w:t>或違反本競賽相關規定，且有具體事實者，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應由參賽隊伍自行負責，主辦單位有權利取消團隊</w:t>
      </w:r>
      <w:r w:rsidR="0004309F" w:rsidRPr="00B93254">
        <w:rPr>
          <w:rFonts w:ascii="Times New Roman" w:eastAsia="標楷體" w:hAnsi="Times New Roman" w:cs="Times New Roman"/>
          <w:color w:val="000000" w:themeColor="text1"/>
          <w:szCs w:val="24"/>
        </w:rPr>
        <w:t>競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賽資格及</w:t>
      </w:r>
      <w:r w:rsidR="0004309F" w:rsidRPr="00B93254">
        <w:rPr>
          <w:rFonts w:ascii="Times New Roman" w:eastAsia="標楷體" w:hAnsi="Times New Roman" w:cs="Times New Roman"/>
          <w:color w:val="000000" w:themeColor="text1"/>
          <w:szCs w:val="24"/>
        </w:rPr>
        <w:t>獲</w:t>
      </w:r>
      <w:r w:rsidR="00D62B94" w:rsidRPr="00B93254">
        <w:rPr>
          <w:rFonts w:ascii="Times New Roman" w:eastAsia="標楷體" w:hAnsi="Times New Roman" w:cs="Times New Roman"/>
          <w:color w:val="000000" w:themeColor="text1"/>
          <w:szCs w:val="24"/>
        </w:rPr>
        <w:t>獎資格（包含獎金、獎狀等），不得異議。</w:t>
      </w:r>
    </w:p>
    <w:p w14:paraId="06DAE68F" w14:textId="06FE3AA3" w:rsidR="00A861E3" w:rsidRPr="00B93254" w:rsidRDefault="0004309F" w:rsidP="00130445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所有成員保證</w:t>
      </w:r>
      <w:r w:rsidR="00130445" w:rsidRPr="00B93254">
        <w:rPr>
          <w:rFonts w:ascii="Times New Roman" w:eastAsia="標楷體" w:hAnsi="Times New Roman" w:cs="Times New Roman"/>
          <w:color w:val="000000" w:themeColor="text1"/>
          <w:szCs w:val="24"/>
        </w:rPr>
        <w:t>競賽過程中所提供資料之真實及正確性，</w:t>
      </w:r>
      <w:r w:rsidR="00A861E3" w:rsidRPr="00B93254">
        <w:rPr>
          <w:rFonts w:ascii="Times New Roman" w:eastAsia="標楷體" w:hAnsi="Times New Roman" w:cs="Times New Roman"/>
          <w:color w:val="000000" w:themeColor="text1"/>
          <w:szCs w:val="24"/>
        </w:rPr>
        <w:t>以及所提案計畫內容係本團隊之原創著作，並未抄襲他人或代筆之情形</w:t>
      </w:r>
      <w:r w:rsidR="00DA5A7A" w:rsidRPr="00B93254">
        <w:rPr>
          <w:rFonts w:ascii="Times New Roman" w:eastAsia="標楷體" w:hAnsi="Times New Roman" w:cs="Times New Roman"/>
          <w:color w:val="000000" w:themeColor="text1"/>
          <w:szCs w:val="24"/>
        </w:rPr>
        <w:t>，或已取得相關智慧財產權權利人之授權，並未侵害任何第三人之智慧財產權，若非原創，請註明資料來源出處，若有不實，願自負全部之法律責任。</w:t>
      </w:r>
    </w:p>
    <w:p w14:paraId="1E633E2F" w14:textId="70E20019" w:rsidR="002F24E2" w:rsidRPr="00B93254" w:rsidRDefault="00CA199A" w:rsidP="002F24E2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同意</w:t>
      </w:r>
      <w:r w:rsidR="002F24E2" w:rsidRPr="00B93254">
        <w:rPr>
          <w:rFonts w:ascii="Times New Roman" w:eastAsia="標楷體" w:hAnsi="Times New Roman" w:cs="Times New Roman"/>
          <w:color w:val="000000" w:themeColor="text1"/>
          <w:szCs w:val="24"/>
        </w:rPr>
        <w:t>為報名參加本競賽所填載之相關人員姓名、單位名稱、電話、電子郵件等個人資料（如報名表所列），主辦單位基於競賽事務得進行必要之聯繫，其蒐集、處理及使用您的資料受到個人資料保護法及相關法令之規範，利用方式為上網公告、報章媒體公布得獎名單，包括單位名稱、得獎作品及聯絡方式等，利用範圍及對象為主辦單位。</w:t>
      </w:r>
    </w:p>
    <w:p w14:paraId="3DE5D458" w14:textId="5F75F500" w:rsidR="00B94E6B" w:rsidRPr="00B93254" w:rsidRDefault="002F24E2" w:rsidP="002F24E2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本團隊同意於競賽期間之各項資料，</w:t>
      </w:r>
      <w:r w:rsidR="00B94E6B" w:rsidRPr="00B93254">
        <w:rPr>
          <w:rFonts w:ascii="Times New Roman" w:eastAsia="標楷體" w:hAnsi="Times New Roman" w:cs="Times New Roman"/>
          <w:color w:val="000000" w:themeColor="text1"/>
          <w:szCs w:val="24"/>
        </w:rPr>
        <w:t>其相關智慧財產權為參賽團隊所有，但相關之聲音、影像、文字、圖畫、實物之設計或所提之創意，得無償授權本校使用，授權使用範圍僅限於活動宣傳推廣、活動相關紀錄與成果發表展示，不得作為營利之用。</w:t>
      </w:r>
    </w:p>
    <w:p w14:paraId="0D644123" w14:textId="197B976B" w:rsidR="00B94E6B" w:rsidRPr="00B93254" w:rsidRDefault="00B94E6B" w:rsidP="00B94E6B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參賽團隊請自行保留原件備份，參賽作品不論入選與否概不退還。</w:t>
      </w:r>
    </w:p>
    <w:p w14:paraId="58741688" w14:textId="0C75B9F0" w:rsidR="00B94E6B" w:rsidRPr="00B93254" w:rsidRDefault="00B94E6B" w:rsidP="00B94E6B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凡報名提案競賽計畫，即視同同意本報名簡章的各項內容及規定，本活動如有未盡事宜，主辦單位保有最終修改變更活動解釋或取消本活動之權利。</w:t>
      </w:r>
    </w:p>
    <w:p w14:paraId="698B61E1" w14:textId="41940C6A" w:rsidR="000B7132" w:rsidRPr="00B93254" w:rsidRDefault="000B7132" w:rsidP="00B94E6B">
      <w:pPr>
        <w:numPr>
          <w:ilvl w:val="0"/>
          <w:numId w:val="17"/>
        </w:numPr>
        <w:snapToGrid w:val="0"/>
        <w:spacing w:line="276" w:lineRule="auto"/>
        <w:jc w:val="both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凡獲選之團隊需於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11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4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年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11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月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30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日（</w:t>
      </w:r>
      <w:r w:rsidR="00E80D65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日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）前</w:t>
      </w:r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，</w:t>
      </w:r>
      <w:proofErr w:type="gramStart"/>
      <w:r w:rsidR="008C0DCD" w:rsidRPr="00B93254">
        <w:rPr>
          <w:rFonts w:ascii="Times New Roman" w:eastAsia="標楷體" w:hAnsi="Times New Roman" w:cs="Times New Roman"/>
          <w:color w:val="000000" w:themeColor="text1"/>
          <w:szCs w:val="24"/>
        </w:rPr>
        <w:t>需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擬進駐</w:t>
      </w:r>
      <w:proofErr w:type="gramEnd"/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國</w:t>
      </w:r>
      <w:proofErr w:type="gramStart"/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南護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育</w:t>
      </w:r>
      <w:proofErr w:type="gramEnd"/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成中心</w:t>
      </w:r>
      <w:r w:rsidR="00BA1382" w:rsidRPr="00B93254">
        <w:rPr>
          <w:rFonts w:ascii="Times New Roman" w:eastAsia="標楷體" w:hAnsi="Times New Roman" w:cs="Times New Roman" w:hint="eastAsia"/>
          <w:color w:val="000000" w:themeColor="text1"/>
          <w:szCs w:val="24"/>
        </w:rPr>
        <w:t>至少一年</w:t>
      </w:r>
      <w:r w:rsidRPr="00B93254">
        <w:rPr>
          <w:rFonts w:ascii="Times New Roman" w:eastAsia="標楷體" w:hAnsi="Times New Roman" w:cs="Times New Roman"/>
          <w:color w:val="000000" w:themeColor="text1"/>
          <w:szCs w:val="24"/>
        </w:rPr>
        <w:t>。</w:t>
      </w:r>
    </w:p>
    <w:p w14:paraId="44E654D4" w14:textId="07C445BF" w:rsidR="00906CBF" w:rsidRPr="00614FD3" w:rsidRDefault="00906CBF" w:rsidP="00A068B1">
      <w:pPr>
        <w:snapToGrid w:val="0"/>
        <w:spacing w:line="420" w:lineRule="exact"/>
        <w:jc w:val="center"/>
        <w:rPr>
          <w:rFonts w:ascii="Times New Roman" w:eastAsia="標楷體" w:hAnsi="Times New Roman" w:cs="Times New Roman"/>
          <w:b/>
          <w:color w:val="000000" w:themeColor="text1"/>
          <w:sz w:val="32"/>
          <w:szCs w:val="28"/>
        </w:rPr>
      </w:pPr>
    </w:p>
    <w:p w14:paraId="2FAA0708" w14:textId="31C03D57" w:rsidR="00EC6DF7" w:rsidRPr="00614FD3" w:rsidRDefault="006171E3" w:rsidP="00FF7B61">
      <w:pPr>
        <w:snapToGrid w:val="0"/>
        <w:spacing w:line="420" w:lineRule="exact"/>
        <w:rPr>
          <w:rFonts w:ascii="Times New Roman" w:eastAsia="標楷體" w:hAnsi="Times New Roman" w:cs="Times New Roman"/>
          <w:color w:val="000000" w:themeColor="text1"/>
        </w:rPr>
      </w:pPr>
      <w:r w:rsidRPr="006171E3">
        <w:rPr>
          <w:rFonts w:ascii="Times New Roman" w:eastAsia="標楷體" w:hAnsi="Times New Roman" w:cs="Times New Roman"/>
          <w:color w:val="000000" w:themeColor="text1"/>
          <w:u w:val="single"/>
        </w:rPr>
        <w:drawing>
          <wp:anchor distT="0" distB="0" distL="114300" distR="114300" simplePos="0" relativeHeight="251658240" behindDoc="0" locked="0" layoutInCell="1" allowOverlap="1" wp14:anchorId="4FC029B7" wp14:editId="4958D84C">
            <wp:simplePos x="0" y="0"/>
            <wp:positionH relativeFrom="column">
              <wp:posOffset>1264920</wp:posOffset>
            </wp:positionH>
            <wp:positionV relativeFrom="paragraph">
              <wp:posOffset>244475</wp:posOffset>
            </wp:positionV>
            <wp:extent cx="1270000" cy="330835"/>
            <wp:effectExtent l="0" t="0" r="6350" b="0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0" cy="330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7B61" w:rsidRPr="00614FD3">
        <w:rPr>
          <w:rFonts w:ascii="Times New Roman" w:eastAsia="標楷體" w:hAnsi="Times New Roman" w:cs="Times New Roman"/>
          <w:color w:val="000000" w:themeColor="text1"/>
        </w:rPr>
        <w:t>此致</w:t>
      </w:r>
      <w:r w:rsidR="00FF7B61" w:rsidRPr="00614FD3">
        <w:rPr>
          <w:rFonts w:ascii="Times New Roman" w:eastAsia="標楷體" w:hAnsi="Times New Roman" w:cs="Times New Roman"/>
          <w:color w:val="000000" w:themeColor="text1"/>
        </w:rPr>
        <w:t xml:space="preserve"> </w:t>
      </w:r>
      <w:r w:rsidR="00FF7B61" w:rsidRPr="00614FD3">
        <w:rPr>
          <w:rFonts w:ascii="Times New Roman" w:eastAsia="標楷體" w:hAnsi="Times New Roman" w:cs="Times New Roman"/>
          <w:color w:val="000000" w:themeColor="text1"/>
        </w:rPr>
        <w:t>國立</w:t>
      </w:r>
      <w:proofErr w:type="gramStart"/>
      <w:r w:rsidR="00FF7B61" w:rsidRPr="00614FD3">
        <w:rPr>
          <w:rFonts w:ascii="Times New Roman" w:eastAsia="標楷體" w:hAnsi="Times New Roman" w:cs="Times New Roman"/>
          <w:color w:val="000000" w:themeColor="text1"/>
        </w:rPr>
        <w:t>臺</w:t>
      </w:r>
      <w:proofErr w:type="gramEnd"/>
      <w:r w:rsidR="00FF7B61" w:rsidRPr="00614FD3">
        <w:rPr>
          <w:rFonts w:ascii="Times New Roman" w:eastAsia="標楷體" w:hAnsi="Times New Roman" w:cs="Times New Roman"/>
          <w:color w:val="000000" w:themeColor="text1"/>
        </w:rPr>
        <w:t>南護理專科學校</w:t>
      </w:r>
    </w:p>
    <w:p w14:paraId="3ABC37AE" w14:textId="41BD8D7D" w:rsidR="00815FA3" w:rsidRPr="00614FD3" w:rsidRDefault="00815FA3" w:rsidP="00815FA3">
      <w:pPr>
        <w:snapToGrid w:val="0"/>
        <w:spacing w:before="240" w:line="240" w:lineRule="atLeast"/>
        <w:ind w:left="960" w:rightChars="-277" w:right="-665" w:hanging="960"/>
        <w:rPr>
          <w:rFonts w:ascii="Times New Roman" w:eastAsia="標楷體" w:hAnsi="Times New Roman" w:cs="Times New Roman"/>
          <w:color w:val="000000" w:themeColor="text1"/>
          <w:u w:val="single"/>
        </w:rPr>
      </w:pPr>
      <w:r w:rsidRPr="00614FD3">
        <w:rPr>
          <w:rFonts w:ascii="Times New Roman" w:eastAsia="標楷體" w:hAnsi="Times New Roman" w:cs="Times New Roman"/>
          <w:color w:val="000000" w:themeColor="text1"/>
          <w:szCs w:val="28"/>
        </w:rPr>
        <w:t>指導老師簽名：</w:t>
      </w:r>
      <w:r w:rsidRPr="00614FD3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                       </w:t>
      </w:r>
    </w:p>
    <w:p w14:paraId="09DA61B5" w14:textId="088BF2C8" w:rsidR="00FF7B61" w:rsidRPr="00614FD3" w:rsidRDefault="00072445" w:rsidP="00815FA3">
      <w:pPr>
        <w:snapToGrid w:val="0"/>
        <w:spacing w:beforeLines="100" w:before="360" w:line="240" w:lineRule="atLeast"/>
        <w:rPr>
          <w:rFonts w:ascii="Times New Roman" w:eastAsia="標楷體" w:hAnsi="Times New Roman" w:cs="Times New Roman"/>
          <w:color w:val="000000" w:themeColor="text1"/>
          <w:szCs w:val="28"/>
        </w:rPr>
      </w:pPr>
      <w:r>
        <w:rPr>
          <w:rFonts w:ascii="Times New Roman" w:eastAsia="標楷體" w:hAnsi="Times New Roman" w:cs="Times New Roman"/>
          <w:noProof/>
          <w:color w:val="000000" w:themeColor="text1"/>
          <w:u w:val="single"/>
        </w:rPr>
        <w:drawing>
          <wp:anchor distT="0" distB="0" distL="114300" distR="114300" simplePos="0" relativeHeight="251659264" behindDoc="0" locked="0" layoutInCell="1" allowOverlap="1" wp14:anchorId="0E3D3058" wp14:editId="4119F86D">
            <wp:simplePos x="0" y="0"/>
            <wp:positionH relativeFrom="column">
              <wp:posOffset>1449826</wp:posOffset>
            </wp:positionH>
            <wp:positionV relativeFrom="paragraph">
              <wp:posOffset>30056</wp:posOffset>
            </wp:positionV>
            <wp:extent cx="715142" cy="341419"/>
            <wp:effectExtent l="0" t="0" r="0" b="1905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__80560160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142" cy="3414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eastAsia="標楷體" w:hAnsi="Times New Roman" w:cs="Times New Roman"/>
          <w:noProof/>
          <w:color w:val="000000" w:themeColor="text1"/>
          <w:u w:val="single"/>
        </w:rPr>
        <w:drawing>
          <wp:anchor distT="0" distB="0" distL="114300" distR="114300" simplePos="0" relativeHeight="251660288" behindDoc="0" locked="0" layoutInCell="1" allowOverlap="1" wp14:anchorId="1F4EE4A1" wp14:editId="5AA538D0">
            <wp:simplePos x="0" y="0"/>
            <wp:positionH relativeFrom="column">
              <wp:posOffset>2650702</wp:posOffset>
            </wp:positionH>
            <wp:positionV relativeFrom="paragraph">
              <wp:posOffset>13131</wp:posOffset>
            </wp:positionV>
            <wp:extent cx="554566" cy="358269"/>
            <wp:effectExtent l="0" t="0" r="0" b="381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螢幕擷取畫面 2025-09-17 120723.png"/>
                    <pic:cNvPicPr/>
                  </pic:nvPicPr>
                  <pic:blipFill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566" cy="3582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FA3" w:rsidRPr="00614FD3">
        <w:rPr>
          <w:rFonts w:ascii="Times New Roman" w:eastAsia="標楷體" w:hAnsi="Times New Roman" w:cs="Times New Roman"/>
          <w:color w:val="000000" w:themeColor="text1"/>
          <w:szCs w:val="28"/>
        </w:rPr>
        <w:t>團隊成員</w:t>
      </w:r>
      <w:r w:rsidR="00FF7B61" w:rsidRPr="00614FD3">
        <w:rPr>
          <w:rFonts w:ascii="Times New Roman" w:eastAsia="標楷體" w:hAnsi="Times New Roman" w:cs="Times New Roman"/>
          <w:color w:val="000000" w:themeColor="text1"/>
          <w:szCs w:val="28"/>
        </w:rPr>
        <w:t>簽</w:t>
      </w:r>
      <w:r w:rsidR="00815FA3" w:rsidRPr="00614FD3">
        <w:rPr>
          <w:rFonts w:ascii="Times New Roman" w:eastAsia="標楷體" w:hAnsi="Times New Roman" w:cs="Times New Roman"/>
          <w:color w:val="000000" w:themeColor="text1"/>
          <w:szCs w:val="28"/>
        </w:rPr>
        <w:t>名</w:t>
      </w:r>
      <w:r w:rsidR="00FF7B61" w:rsidRPr="00614FD3">
        <w:rPr>
          <w:rFonts w:ascii="Times New Roman" w:eastAsia="標楷體" w:hAnsi="Times New Roman" w:cs="Times New Roman"/>
          <w:color w:val="000000" w:themeColor="text1"/>
          <w:szCs w:val="28"/>
        </w:rPr>
        <w:t>：</w:t>
      </w:r>
      <w:r w:rsidR="00815FA3" w:rsidRPr="00614FD3">
        <w:rPr>
          <w:rFonts w:ascii="Times New Roman" w:eastAsia="標楷體" w:hAnsi="Times New Roman" w:cs="Times New Roman"/>
          <w:color w:val="000000" w:themeColor="text1"/>
          <w:szCs w:val="28"/>
        </w:rPr>
        <w:t xml:space="preserve"> </w:t>
      </w:r>
      <w:r w:rsidR="00FF7B61" w:rsidRPr="00614FD3">
        <w:rPr>
          <w:rFonts w:ascii="Times New Roman" w:eastAsia="標楷體" w:hAnsi="Times New Roman" w:cs="Times New Roman"/>
          <w:color w:val="000000" w:themeColor="text1"/>
          <w:u w:val="single"/>
        </w:rPr>
        <w:t xml:space="preserve">                                                      </w:t>
      </w:r>
    </w:p>
    <w:p w14:paraId="19E301D9" w14:textId="59E9DEE4" w:rsidR="00FF7B61" w:rsidRPr="00614FD3" w:rsidRDefault="00815FA3" w:rsidP="00815FA3">
      <w:pPr>
        <w:rPr>
          <w:rFonts w:ascii="Times New Roman" w:eastAsia="標楷體" w:hAnsi="Times New Roman" w:cs="Times New Roman"/>
          <w:color w:val="000000" w:themeColor="text1"/>
          <w:sz w:val="20"/>
          <w:szCs w:val="20"/>
        </w:rPr>
      </w:pPr>
      <w:r w:rsidRPr="00614FD3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（</w:t>
      </w:r>
      <w:r w:rsidR="00C00955" w:rsidRPr="00614FD3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團隊指導老師及全體成員均須親簽，請勿代簽</w:t>
      </w:r>
      <w:r w:rsidRPr="00614FD3">
        <w:rPr>
          <w:rFonts w:ascii="Times New Roman" w:eastAsia="標楷體" w:hAnsi="Times New Roman" w:cs="Times New Roman"/>
          <w:color w:val="000000" w:themeColor="text1"/>
          <w:sz w:val="20"/>
          <w:szCs w:val="20"/>
        </w:rPr>
        <w:t>）</w:t>
      </w:r>
    </w:p>
    <w:p w14:paraId="6CB232DB" w14:textId="77777777" w:rsidR="00FF7B61" w:rsidRPr="00614FD3" w:rsidRDefault="00FF7B61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</w:rPr>
      </w:pPr>
    </w:p>
    <w:p w14:paraId="78149EAF" w14:textId="57E4F04B" w:rsidR="00764B1B" w:rsidRPr="00614FD3" w:rsidRDefault="00764B1B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</w:rPr>
      </w:pPr>
    </w:p>
    <w:p w14:paraId="04E3460A" w14:textId="77777777" w:rsidR="00764B1B" w:rsidRPr="00B93254" w:rsidRDefault="00764B1B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</w:rPr>
      </w:pPr>
    </w:p>
    <w:p w14:paraId="34CA91F0" w14:textId="08998D53" w:rsidR="00FF7B61" w:rsidRPr="00B93254" w:rsidRDefault="00FF7B61" w:rsidP="00FF7B61">
      <w:pPr>
        <w:snapToGrid w:val="0"/>
        <w:spacing w:beforeLines="100" w:before="360"/>
        <w:jc w:val="center"/>
        <w:rPr>
          <w:rFonts w:ascii="Times New Roman" w:eastAsia="標楷體" w:hAnsi="Times New Roman" w:cs="Times New Roman"/>
          <w:color w:val="000000" w:themeColor="text1"/>
          <w:sz w:val="22"/>
        </w:rPr>
      </w:pPr>
      <w:r w:rsidRPr="00B93254">
        <w:rPr>
          <w:rFonts w:ascii="Times New Roman" w:eastAsia="標楷體" w:hAnsi="Times New Roman" w:cs="Times New Roman"/>
          <w:color w:val="000000" w:themeColor="text1"/>
        </w:rPr>
        <w:t>中華民</w:t>
      </w:r>
      <w:r w:rsidRPr="009E0160">
        <w:rPr>
          <w:rFonts w:ascii="Times New Roman" w:eastAsia="標楷體" w:hAnsi="Times New Roman" w:cs="Times New Roman"/>
          <w:color w:val="000000" w:themeColor="text1"/>
          <w:spacing w:val="9"/>
          <w:kern w:val="0"/>
          <w:fitText w:val="2400" w:id="-944510463"/>
        </w:rPr>
        <w:t>國</w:t>
      </w:r>
      <w:r w:rsidR="00E80D65" w:rsidRPr="009E0160">
        <w:rPr>
          <w:rFonts w:ascii="Times New Roman" w:eastAsia="標楷體" w:hAnsi="Times New Roman" w:cs="Times New Roman" w:hint="eastAsia"/>
          <w:color w:val="000000" w:themeColor="text1"/>
          <w:spacing w:val="9"/>
          <w:kern w:val="0"/>
          <w:fitText w:val="2400" w:id="-944510463"/>
        </w:rPr>
        <w:t>114</w:t>
      </w:r>
      <w:r w:rsidRPr="009E0160">
        <w:rPr>
          <w:rFonts w:ascii="Times New Roman" w:eastAsia="標楷體" w:hAnsi="Times New Roman" w:cs="Times New Roman"/>
          <w:color w:val="000000" w:themeColor="text1"/>
          <w:spacing w:val="9"/>
          <w:kern w:val="0"/>
          <w:fitText w:val="2400" w:id="-944510463"/>
        </w:rPr>
        <w:t>年</w:t>
      </w:r>
      <w:r w:rsidR="00E80D65" w:rsidRPr="009E0160">
        <w:rPr>
          <w:rFonts w:ascii="Times New Roman" w:eastAsia="標楷體" w:hAnsi="Times New Roman" w:cs="Times New Roman" w:hint="eastAsia"/>
          <w:color w:val="000000" w:themeColor="text1"/>
          <w:spacing w:val="9"/>
          <w:kern w:val="0"/>
          <w:fitText w:val="2400" w:id="-944510463"/>
        </w:rPr>
        <w:t xml:space="preserve"> </w:t>
      </w:r>
      <w:r w:rsidR="009E0160" w:rsidRPr="009E0160">
        <w:rPr>
          <w:rFonts w:ascii="Times New Roman" w:eastAsia="標楷體" w:hAnsi="Times New Roman" w:cs="Times New Roman"/>
          <w:color w:val="000000" w:themeColor="text1"/>
          <w:spacing w:val="9"/>
          <w:kern w:val="0"/>
          <w:fitText w:val="2400" w:id="-944510463"/>
        </w:rPr>
        <w:t>9</w:t>
      </w:r>
      <w:r w:rsidR="00E80D65" w:rsidRPr="009E0160">
        <w:rPr>
          <w:rFonts w:ascii="Times New Roman" w:eastAsia="標楷體" w:hAnsi="Times New Roman" w:cs="Times New Roman" w:hint="eastAsia"/>
          <w:color w:val="000000" w:themeColor="text1"/>
          <w:spacing w:val="9"/>
          <w:kern w:val="0"/>
          <w:fitText w:val="2400" w:id="-944510463"/>
        </w:rPr>
        <w:t xml:space="preserve"> </w:t>
      </w:r>
      <w:r w:rsidRPr="009E0160">
        <w:rPr>
          <w:rFonts w:ascii="Times New Roman" w:eastAsia="標楷體" w:hAnsi="Times New Roman" w:cs="Times New Roman"/>
          <w:color w:val="000000" w:themeColor="text1"/>
          <w:spacing w:val="9"/>
          <w:kern w:val="0"/>
          <w:fitText w:val="2400" w:id="-944510463"/>
        </w:rPr>
        <w:t>月</w:t>
      </w:r>
      <w:r w:rsidR="00E80D65" w:rsidRPr="009E0160">
        <w:rPr>
          <w:rFonts w:ascii="Times New Roman" w:eastAsia="標楷體" w:hAnsi="Times New Roman" w:cs="Times New Roman" w:hint="eastAsia"/>
          <w:color w:val="000000" w:themeColor="text1"/>
          <w:spacing w:val="9"/>
          <w:kern w:val="0"/>
          <w:fitText w:val="2400" w:id="-944510463"/>
        </w:rPr>
        <w:t xml:space="preserve"> </w:t>
      </w:r>
      <w:r w:rsidR="009E0160" w:rsidRPr="009E0160">
        <w:rPr>
          <w:rFonts w:ascii="Times New Roman" w:eastAsia="標楷體" w:hAnsi="Times New Roman" w:cs="Times New Roman"/>
          <w:color w:val="000000" w:themeColor="text1"/>
          <w:spacing w:val="9"/>
          <w:kern w:val="0"/>
          <w:fitText w:val="2400" w:id="-944510463"/>
        </w:rPr>
        <w:t>19</w:t>
      </w:r>
      <w:bookmarkStart w:id="0" w:name="_GoBack"/>
      <w:bookmarkEnd w:id="0"/>
      <w:r w:rsidR="00E80D65" w:rsidRPr="009E0160">
        <w:rPr>
          <w:rFonts w:ascii="Times New Roman" w:eastAsia="標楷體" w:hAnsi="Times New Roman" w:cs="Times New Roman" w:hint="eastAsia"/>
          <w:color w:val="000000" w:themeColor="text1"/>
          <w:spacing w:val="9"/>
          <w:kern w:val="0"/>
          <w:fitText w:val="2400" w:id="-944510463"/>
        </w:rPr>
        <w:t xml:space="preserve"> </w:t>
      </w:r>
      <w:r w:rsidRPr="009E0160">
        <w:rPr>
          <w:rFonts w:ascii="Times New Roman" w:eastAsia="標楷體" w:hAnsi="Times New Roman" w:cs="Times New Roman"/>
          <w:color w:val="000000" w:themeColor="text1"/>
          <w:spacing w:val="-34"/>
          <w:kern w:val="0"/>
          <w:fitText w:val="2400" w:id="-944510463"/>
        </w:rPr>
        <w:t>日</w:t>
      </w:r>
    </w:p>
    <w:p w14:paraId="4FF54685" w14:textId="283EC448" w:rsidR="00465284" w:rsidRPr="00C66AD8" w:rsidRDefault="00465284" w:rsidP="00B93254">
      <w:pPr>
        <w:widowControl/>
        <w:spacing w:before="100" w:beforeAutospacing="1" w:after="100" w:afterAutospacing="1"/>
        <w:rPr>
          <w:rFonts w:ascii="Times New Roman" w:eastAsia="標楷體" w:hAnsi="Times New Roman" w:cs="Times New Roman"/>
          <w:b/>
          <w:color w:val="000000" w:themeColor="text1"/>
          <w:szCs w:val="28"/>
        </w:rPr>
      </w:pPr>
    </w:p>
    <w:sectPr w:rsidR="00465284" w:rsidRPr="00C66AD8" w:rsidSect="000B47A9">
      <w:headerReference w:type="first" r:id="rId12"/>
      <w:footerReference w:type="first" r:id="rId13"/>
      <w:pgSz w:w="11906" w:h="16838" w:code="9"/>
      <w:pgMar w:top="993" w:right="991" w:bottom="993" w:left="1418" w:header="567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B5D13C" w14:textId="77777777" w:rsidR="00C227D1" w:rsidRDefault="00C227D1" w:rsidP="006B5F84">
      <w:r>
        <w:separator/>
      </w:r>
    </w:p>
  </w:endnote>
  <w:endnote w:type="continuationSeparator" w:id="0">
    <w:p w14:paraId="7FE39244" w14:textId="77777777" w:rsidR="00C227D1" w:rsidRDefault="00C227D1" w:rsidP="006B5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8B6AE" w14:textId="77777777" w:rsidR="00395515" w:rsidRDefault="00395515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1D3F4B" w14:textId="77777777" w:rsidR="00C227D1" w:rsidRDefault="00C227D1" w:rsidP="006B5F84">
      <w:r>
        <w:separator/>
      </w:r>
    </w:p>
  </w:footnote>
  <w:footnote w:type="continuationSeparator" w:id="0">
    <w:p w14:paraId="611BC207" w14:textId="77777777" w:rsidR="00C227D1" w:rsidRDefault="00C227D1" w:rsidP="006B5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546AE" w14:textId="77777777" w:rsidR="008F1AE0" w:rsidRDefault="008F1AE0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6504F"/>
    <w:multiLevelType w:val="multilevel"/>
    <w:tmpl w:val="516C0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866FF"/>
    <w:multiLevelType w:val="multilevel"/>
    <w:tmpl w:val="087E1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70080"/>
    <w:multiLevelType w:val="multilevel"/>
    <w:tmpl w:val="CE02A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E7694F"/>
    <w:multiLevelType w:val="multilevel"/>
    <w:tmpl w:val="B65E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93192F"/>
    <w:multiLevelType w:val="multilevel"/>
    <w:tmpl w:val="8BC6A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90507C"/>
    <w:multiLevelType w:val="hybridMultilevel"/>
    <w:tmpl w:val="82D00F64"/>
    <w:lvl w:ilvl="0" w:tplc="DAC083C0">
      <w:start w:val="1"/>
      <w:numFmt w:val="taiwaneseCountingThousand"/>
      <w:lvlText w:val="%1、"/>
      <w:lvlJc w:val="left"/>
      <w:pPr>
        <w:ind w:left="960" w:hanging="480"/>
      </w:pPr>
      <w:rPr>
        <w:rFonts w:hint="default"/>
        <w:b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0BB12E5E"/>
    <w:multiLevelType w:val="multilevel"/>
    <w:tmpl w:val="0B60E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C4F6767"/>
    <w:multiLevelType w:val="hybridMultilevel"/>
    <w:tmpl w:val="E20C9840"/>
    <w:lvl w:ilvl="0" w:tplc="C93EC206">
      <w:start w:val="1"/>
      <w:numFmt w:val="taiwaneseCountingThousand"/>
      <w:lvlText w:val="%1、"/>
      <w:lvlJc w:val="left"/>
      <w:pPr>
        <w:ind w:left="149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730" w:hanging="480"/>
      </w:pPr>
    </w:lvl>
    <w:lvl w:ilvl="2" w:tplc="0409001B" w:tentative="1">
      <w:start w:val="1"/>
      <w:numFmt w:val="lowerRoman"/>
      <w:lvlText w:val="%3."/>
      <w:lvlJc w:val="right"/>
      <w:pPr>
        <w:ind w:left="2210" w:hanging="480"/>
      </w:pPr>
    </w:lvl>
    <w:lvl w:ilvl="3" w:tplc="0409000F" w:tentative="1">
      <w:start w:val="1"/>
      <w:numFmt w:val="decimal"/>
      <w:lvlText w:val="%4."/>
      <w:lvlJc w:val="left"/>
      <w:pPr>
        <w:ind w:left="269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70" w:hanging="480"/>
      </w:pPr>
    </w:lvl>
    <w:lvl w:ilvl="5" w:tplc="0409001B" w:tentative="1">
      <w:start w:val="1"/>
      <w:numFmt w:val="lowerRoman"/>
      <w:lvlText w:val="%6."/>
      <w:lvlJc w:val="right"/>
      <w:pPr>
        <w:ind w:left="3650" w:hanging="480"/>
      </w:pPr>
    </w:lvl>
    <w:lvl w:ilvl="6" w:tplc="0409000F" w:tentative="1">
      <w:start w:val="1"/>
      <w:numFmt w:val="decimal"/>
      <w:lvlText w:val="%7."/>
      <w:lvlJc w:val="left"/>
      <w:pPr>
        <w:ind w:left="413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10" w:hanging="480"/>
      </w:pPr>
    </w:lvl>
    <w:lvl w:ilvl="8" w:tplc="0409001B" w:tentative="1">
      <w:start w:val="1"/>
      <w:numFmt w:val="lowerRoman"/>
      <w:lvlText w:val="%9."/>
      <w:lvlJc w:val="right"/>
      <w:pPr>
        <w:ind w:left="5090" w:hanging="480"/>
      </w:pPr>
    </w:lvl>
  </w:abstractNum>
  <w:abstractNum w:abstractNumId="8" w15:restartNumberingAfterBreak="0">
    <w:nsid w:val="0DB46211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1752470F"/>
    <w:multiLevelType w:val="multilevel"/>
    <w:tmpl w:val="93C2F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283811"/>
    <w:multiLevelType w:val="multilevel"/>
    <w:tmpl w:val="4628B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C74947"/>
    <w:multiLevelType w:val="multilevel"/>
    <w:tmpl w:val="E96C8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936ACE"/>
    <w:multiLevelType w:val="multilevel"/>
    <w:tmpl w:val="44805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3F35E2A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25B674E8"/>
    <w:multiLevelType w:val="multilevel"/>
    <w:tmpl w:val="8696C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3334F0"/>
    <w:multiLevelType w:val="multilevel"/>
    <w:tmpl w:val="20E6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C0D77"/>
    <w:multiLevelType w:val="multilevel"/>
    <w:tmpl w:val="8B303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9F0990"/>
    <w:multiLevelType w:val="hybridMultilevel"/>
    <w:tmpl w:val="0D4A3C4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11530D4"/>
    <w:multiLevelType w:val="hybridMultilevel"/>
    <w:tmpl w:val="CFC43252"/>
    <w:lvl w:ilvl="0" w:tplc="04090015">
      <w:start w:val="1"/>
      <w:numFmt w:val="taiwaneseCountingThousand"/>
      <w:lvlText w:val="%1、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9" w15:restartNumberingAfterBreak="0">
    <w:nsid w:val="3252287E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25D59BB"/>
    <w:multiLevelType w:val="hybridMultilevel"/>
    <w:tmpl w:val="500A05DC"/>
    <w:lvl w:ilvl="0" w:tplc="0409000F">
      <w:start w:val="1"/>
      <w:numFmt w:val="decimal"/>
      <w:lvlText w:val="%1."/>
      <w:lvlJc w:val="left"/>
      <w:pPr>
        <w:ind w:left="48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2" w:hanging="480"/>
      </w:pPr>
    </w:lvl>
    <w:lvl w:ilvl="2" w:tplc="0409001B" w:tentative="1">
      <w:start w:val="1"/>
      <w:numFmt w:val="lowerRoman"/>
      <w:lvlText w:val="%3."/>
      <w:lvlJc w:val="right"/>
      <w:pPr>
        <w:ind w:left="1442" w:hanging="480"/>
      </w:pPr>
    </w:lvl>
    <w:lvl w:ilvl="3" w:tplc="0409000F" w:tentative="1">
      <w:start w:val="1"/>
      <w:numFmt w:val="decimal"/>
      <w:lvlText w:val="%4."/>
      <w:lvlJc w:val="left"/>
      <w:pPr>
        <w:ind w:left="192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2" w:hanging="480"/>
      </w:pPr>
    </w:lvl>
    <w:lvl w:ilvl="5" w:tplc="0409001B" w:tentative="1">
      <w:start w:val="1"/>
      <w:numFmt w:val="lowerRoman"/>
      <w:lvlText w:val="%6."/>
      <w:lvlJc w:val="right"/>
      <w:pPr>
        <w:ind w:left="2882" w:hanging="480"/>
      </w:pPr>
    </w:lvl>
    <w:lvl w:ilvl="6" w:tplc="0409000F" w:tentative="1">
      <w:start w:val="1"/>
      <w:numFmt w:val="decimal"/>
      <w:lvlText w:val="%7."/>
      <w:lvlJc w:val="left"/>
      <w:pPr>
        <w:ind w:left="336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2" w:hanging="480"/>
      </w:pPr>
    </w:lvl>
    <w:lvl w:ilvl="8" w:tplc="0409001B" w:tentative="1">
      <w:start w:val="1"/>
      <w:numFmt w:val="lowerRoman"/>
      <w:lvlText w:val="%9."/>
      <w:lvlJc w:val="right"/>
      <w:pPr>
        <w:ind w:left="4322" w:hanging="480"/>
      </w:pPr>
    </w:lvl>
  </w:abstractNum>
  <w:abstractNum w:abstractNumId="21" w15:restartNumberingAfterBreak="0">
    <w:nsid w:val="365763B9"/>
    <w:multiLevelType w:val="multilevel"/>
    <w:tmpl w:val="19400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6FA55EF"/>
    <w:multiLevelType w:val="hybridMultilevel"/>
    <w:tmpl w:val="0AD4A6BA"/>
    <w:lvl w:ilvl="0" w:tplc="6DAAA65E">
      <w:start w:val="1"/>
      <w:numFmt w:val="ideographLegalTraditional"/>
      <w:lvlText w:val="%1、"/>
      <w:lvlJc w:val="left"/>
      <w:pPr>
        <w:ind w:left="770" w:hanging="720"/>
      </w:pPr>
      <w:rPr>
        <w:rFonts w:hint="default"/>
        <w:b/>
      </w:rPr>
    </w:lvl>
    <w:lvl w:ilvl="1" w:tplc="AE348A60">
      <w:start w:val="1"/>
      <w:numFmt w:val="decimal"/>
      <w:lvlText w:val="%2."/>
      <w:lvlJc w:val="left"/>
      <w:pPr>
        <w:ind w:left="89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90" w:hanging="480"/>
      </w:pPr>
    </w:lvl>
    <w:lvl w:ilvl="3" w:tplc="0409000F" w:tentative="1">
      <w:start w:val="1"/>
      <w:numFmt w:val="decimal"/>
      <w:lvlText w:val="%4."/>
      <w:lvlJc w:val="left"/>
      <w:pPr>
        <w:ind w:left="19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0" w:hanging="480"/>
      </w:pPr>
    </w:lvl>
    <w:lvl w:ilvl="5" w:tplc="0409001B" w:tentative="1">
      <w:start w:val="1"/>
      <w:numFmt w:val="lowerRoman"/>
      <w:lvlText w:val="%6."/>
      <w:lvlJc w:val="right"/>
      <w:pPr>
        <w:ind w:left="2930" w:hanging="480"/>
      </w:pPr>
    </w:lvl>
    <w:lvl w:ilvl="6" w:tplc="0409000F" w:tentative="1">
      <w:start w:val="1"/>
      <w:numFmt w:val="decimal"/>
      <w:lvlText w:val="%7."/>
      <w:lvlJc w:val="left"/>
      <w:pPr>
        <w:ind w:left="34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0" w:hanging="480"/>
      </w:pPr>
    </w:lvl>
    <w:lvl w:ilvl="8" w:tplc="0409001B" w:tentative="1">
      <w:start w:val="1"/>
      <w:numFmt w:val="lowerRoman"/>
      <w:lvlText w:val="%9."/>
      <w:lvlJc w:val="right"/>
      <w:pPr>
        <w:ind w:left="4370" w:hanging="480"/>
      </w:pPr>
    </w:lvl>
  </w:abstractNum>
  <w:abstractNum w:abstractNumId="23" w15:restartNumberingAfterBreak="0">
    <w:nsid w:val="37574E8E"/>
    <w:multiLevelType w:val="multilevel"/>
    <w:tmpl w:val="DC96E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95404BF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5" w15:restartNumberingAfterBreak="0">
    <w:nsid w:val="4B7C1BD2"/>
    <w:multiLevelType w:val="hybridMultilevel"/>
    <w:tmpl w:val="6B785E38"/>
    <w:lvl w:ilvl="0" w:tplc="25545D9A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DC65F0E"/>
    <w:multiLevelType w:val="multilevel"/>
    <w:tmpl w:val="D7403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1B1496"/>
    <w:multiLevelType w:val="hybridMultilevel"/>
    <w:tmpl w:val="B96E1FA4"/>
    <w:lvl w:ilvl="0" w:tplc="6408DF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53175EB"/>
    <w:multiLevelType w:val="hybridMultilevel"/>
    <w:tmpl w:val="1B8E6138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9" w15:restartNumberingAfterBreak="0">
    <w:nsid w:val="56B51F99"/>
    <w:multiLevelType w:val="hybridMultilevel"/>
    <w:tmpl w:val="3116735E"/>
    <w:lvl w:ilvl="0" w:tplc="04090015">
      <w:start w:val="1"/>
      <w:numFmt w:val="taiwaneseCountingThousand"/>
      <w:lvlText w:val="%1、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0" w15:restartNumberingAfterBreak="0">
    <w:nsid w:val="5B0B7AF5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1" w15:restartNumberingAfterBreak="0">
    <w:nsid w:val="5EB21E16"/>
    <w:multiLevelType w:val="multilevel"/>
    <w:tmpl w:val="F7762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F97B00"/>
    <w:multiLevelType w:val="hybridMultilevel"/>
    <w:tmpl w:val="FF16B9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39F2576"/>
    <w:multiLevelType w:val="multilevel"/>
    <w:tmpl w:val="CA2A5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F3500A7"/>
    <w:multiLevelType w:val="singleLevel"/>
    <w:tmpl w:val="B9F0E65C"/>
    <w:lvl w:ilvl="0">
      <w:start w:val="1"/>
      <w:numFmt w:val="taiwaneseCountingThousand"/>
      <w:lvlText w:val="%1、"/>
      <w:lvlJc w:val="left"/>
      <w:pPr>
        <w:tabs>
          <w:tab w:val="num" w:pos="564"/>
        </w:tabs>
        <w:ind w:left="564" w:hanging="564"/>
      </w:pPr>
      <w:rPr>
        <w:rFonts w:hint="eastAsia"/>
        <w:sz w:val="24"/>
        <w:szCs w:val="24"/>
        <w:lang w:val="en-US"/>
      </w:rPr>
    </w:lvl>
  </w:abstractNum>
  <w:abstractNum w:abstractNumId="35" w15:restartNumberingAfterBreak="0">
    <w:nsid w:val="743576A5"/>
    <w:multiLevelType w:val="hybridMultilevel"/>
    <w:tmpl w:val="FCEC88A0"/>
    <w:lvl w:ilvl="0" w:tplc="C4600DCA">
      <w:start w:val="1"/>
      <w:numFmt w:val="ideographLegalTraditional"/>
      <w:lvlText w:val="%1、"/>
      <w:lvlJc w:val="left"/>
      <w:pPr>
        <w:ind w:left="480" w:hanging="480"/>
      </w:pPr>
      <w:rPr>
        <w:b/>
        <w:sz w:val="28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77030F40"/>
    <w:multiLevelType w:val="hybridMultilevel"/>
    <w:tmpl w:val="37BA351A"/>
    <w:lvl w:ilvl="0" w:tplc="835A8712">
      <w:start w:val="1"/>
      <w:numFmt w:val="taiwaneseCountingThousand"/>
      <w:lvlText w:val="(%1)"/>
      <w:lvlJc w:val="left"/>
      <w:pPr>
        <w:ind w:left="1440" w:hanging="480"/>
      </w:pPr>
      <w:rPr>
        <w:rFonts w:hint="default"/>
        <w:color w:val="000000" w:themeColor="text1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7" w15:restartNumberingAfterBreak="0">
    <w:nsid w:val="79871038"/>
    <w:multiLevelType w:val="multilevel"/>
    <w:tmpl w:val="AC96A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25"/>
  </w:num>
  <w:num w:numId="3">
    <w:abstractNumId w:val="22"/>
  </w:num>
  <w:num w:numId="4">
    <w:abstractNumId w:val="7"/>
  </w:num>
  <w:num w:numId="5">
    <w:abstractNumId w:val="32"/>
  </w:num>
  <w:num w:numId="6">
    <w:abstractNumId w:val="19"/>
  </w:num>
  <w:num w:numId="7">
    <w:abstractNumId w:val="36"/>
  </w:num>
  <w:num w:numId="8">
    <w:abstractNumId w:val="17"/>
  </w:num>
  <w:num w:numId="9">
    <w:abstractNumId w:val="30"/>
  </w:num>
  <w:num w:numId="10">
    <w:abstractNumId w:val="24"/>
  </w:num>
  <w:num w:numId="11">
    <w:abstractNumId w:val="8"/>
  </w:num>
  <w:num w:numId="12">
    <w:abstractNumId w:val="5"/>
  </w:num>
  <w:num w:numId="13">
    <w:abstractNumId w:val="35"/>
  </w:num>
  <w:num w:numId="14">
    <w:abstractNumId w:val="18"/>
  </w:num>
  <w:num w:numId="15">
    <w:abstractNumId w:val="29"/>
  </w:num>
  <w:num w:numId="16">
    <w:abstractNumId w:val="28"/>
  </w:num>
  <w:num w:numId="17">
    <w:abstractNumId w:val="34"/>
  </w:num>
  <w:num w:numId="18">
    <w:abstractNumId w:val="13"/>
  </w:num>
  <w:num w:numId="19">
    <w:abstractNumId w:val="10"/>
  </w:num>
  <w:num w:numId="20">
    <w:abstractNumId w:val="0"/>
  </w:num>
  <w:num w:numId="21">
    <w:abstractNumId w:val="12"/>
  </w:num>
  <w:num w:numId="22">
    <w:abstractNumId w:val="15"/>
  </w:num>
  <w:num w:numId="23">
    <w:abstractNumId w:val="2"/>
  </w:num>
  <w:num w:numId="24">
    <w:abstractNumId w:val="37"/>
  </w:num>
  <w:num w:numId="25">
    <w:abstractNumId w:val="21"/>
  </w:num>
  <w:num w:numId="26">
    <w:abstractNumId w:val="11"/>
  </w:num>
  <w:num w:numId="27">
    <w:abstractNumId w:val="3"/>
  </w:num>
  <w:num w:numId="28">
    <w:abstractNumId w:val="1"/>
  </w:num>
  <w:num w:numId="29">
    <w:abstractNumId w:val="16"/>
  </w:num>
  <w:num w:numId="30">
    <w:abstractNumId w:val="9"/>
  </w:num>
  <w:num w:numId="31">
    <w:abstractNumId w:val="26"/>
  </w:num>
  <w:num w:numId="32">
    <w:abstractNumId w:val="14"/>
  </w:num>
  <w:num w:numId="33">
    <w:abstractNumId w:val="31"/>
  </w:num>
  <w:num w:numId="34">
    <w:abstractNumId w:val="33"/>
  </w:num>
  <w:num w:numId="35">
    <w:abstractNumId w:val="6"/>
  </w:num>
  <w:num w:numId="36">
    <w:abstractNumId w:val="4"/>
  </w:num>
  <w:num w:numId="37">
    <w:abstractNumId w:val="23"/>
  </w:num>
  <w:num w:numId="38">
    <w:abstractNumId w:val="2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5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1sLA0MDc3NTNU0lEKTi0uzszPAykwrAUAkV9nkiwAAAA="/>
  </w:docVars>
  <w:rsids>
    <w:rsidRoot w:val="00B204D6"/>
    <w:rsid w:val="000003E1"/>
    <w:rsid w:val="0000161E"/>
    <w:rsid w:val="00001A86"/>
    <w:rsid w:val="00001C0B"/>
    <w:rsid w:val="00002A5B"/>
    <w:rsid w:val="0000728B"/>
    <w:rsid w:val="00020006"/>
    <w:rsid w:val="000206BE"/>
    <w:rsid w:val="00021FBB"/>
    <w:rsid w:val="000224A2"/>
    <w:rsid w:val="00022F47"/>
    <w:rsid w:val="00025A1F"/>
    <w:rsid w:val="00026104"/>
    <w:rsid w:val="00033FDA"/>
    <w:rsid w:val="000347A8"/>
    <w:rsid w:val="00035ABA"/>
    <w:rsid w:val="000371AB"/>
    <w:rsid w:val="00037E5D"/>
    <w:rsid w:val="0004309F"/>
    <w:rsid w:val="000448F5"/>
    <w:rsid w:val="00046460"/>
    <w:rsid w:val="00047AB4"/>
    <w:rsid w:val="00050331"/>
    <w:rsid w:val="00054EAE"/>
    <w:rsid w:val="000556D0"/>
    <w:rsid w:val="000606A2"/>
    <w:rsid w:val="0006124D"/>
    <w:rsid w:val="00062438"/>
    <w:rsid w:val="00064706"/>
    <w:rsid w:val="000653E2"/>
    <w:rsid w:val="000674F2"/>
    <w:rsid w:val="000711B7"/>
    <w:rsid w:val="000714C9"/>
    <w:rsid w:val="00072445"/>
    <w:rsid w:val="00072787"/>
    <w:rsid w:val="00072AC0"/>
    <w:rsid w:val="000736C0"/>
    <w:rsid w:val="00073B0C"/>
    <w:rsid w:val="000769A0"/>
    <w:rsid w:val="00077FE6"/>
    <w:rsid w:val="00083851"/>
    <w:rsid w:val="00085757"/>
    <w:rsid w:val="000858CD"/>
    <w:rsid w:val="0009031A"/>
    <w:rsid w:val="00094B3D"/>
    <w:rsid w:val="000A02B3"/>
    <w:rsid w:val="000A2A91"/>
    <w:rsid w:val="000A486B"/>
    <w:rsid w:val="000A7CEC"/>
    <w:rsid w:val="000A7DE1"/>
    <w:rsid w:val="000B0731"/>
    <w:rsid w:val="000B083F"/>
    <w:rsid w:val="000B2199"/>
    <w:rsid w:val="000B2465"/>
    <w:rsid w:val="000B47A9"/>
    <w:rsid w:val="000B6976"/>
    <w:rsid w:val="000B7132"/>
    <w:rsid w:val="000C30E9"/>
    <w:rsid w:val="000C574F"/>
    <w:rsid w:val="000C6146"/>
    <w:rsid w:val="000D3203"/>
    <w:rsid w:val="000D3E0C"/>
    <w:rsid w:val="000D52F4"/>
    <w:rsid w:val="000D6EFB"/>
    <w:rsid w:val="000D7899"/>
    <w:rsid w:val="000E1A72"/>
    <w:rsid w:val="000E1F9E"/>
    <w:rsid w:val="000E7FE0"/>
    <w:rsid w:val="000F0599"/>
    <w:rsid w:val="000F29BF"/>
    <w:rsid w:val="000F4E45"/>
    <w:rsid w:val="000F5C78"/>
    <w:rsid w:val="000F782E"/>
    <w:rsid w:val="00104745"/>
    <w:rsid w:val="00104F75"/>
    <w:rsid w:val="0010508D"/>
    <w:rsid w:val="001067D0"/>
    <w:rsid w:val="0011318D"/>
    <w:rsid w:val="001131C4"/>
    <w:rsid w:val="001179C4"/>
    <w:rsid w:val="001219DC"/>
    <w:rsid w:val="00121BEE"/>
    <w:rsid w:val="00130445"/>
    <w:rsid w:val="00131C38"/>
    <w:rsid w:val="00137E9B"/>
    <w:rsid w:val="00137F59"/>
    <w:rsid w:val="001426DC"/>
    <w:rsid w:val="00142D8C"/>
    <w:rsid w:val="00144019"/>
    <w:rsid w:val="001455B6"/>
    <w:rsid w:val="00147D28"/>
    <w:rsid w:val="00150B01"/>
    <w:rsid w:val="00155315"/>
    <w:rsid w:val="001554C1"/>
    <w:rsid w:val="00157A08"/>
    <w:rsid w:val="00160BE1"/>
    <w:rsid w:val="00160BE5"/>
    <w:rsid w:val="00163BD4"/>
    <w:rsid w:val="00170977"/>
    <w:rsid w:val="00172576"/>
    <w:rsid w:val="001729AA"/>
    <w:rsid w:val="00187434"/>
    <w:rsid w:val="001914A8"/>
    <w:rsid w:val="001915F7"/>
    <w:rsid w:val="001931B6"/>
    <w:rsid w:val="00195343"/>
    <w:rsid w:val="001953FC"/>
    <w:rsid w:val="0019766B"/>
    <w:rsid w:val="001A231A"/>
    <w:rsid w:val="001A5DDB"/>
    <w:rsid w:val="001A76D0"/>
    <w:rsid w:val="001A7DF5"/>
    <w:rsid w:val="001B3BF5"/>
    <w:rsid w:val="001B450D"/>
    <w:rsid w:val="001B4603"/>
    <w:rsid w:val="001B68C8"/>
    <w:rsid w:val="001C02C5"/>
    <w:rsid w:val="001C27B5"/>
    <w:rsid w:val="001C5E24"/>
    <w:rsid w:val="001D1420"/>
    <w:rsid w:val="001D22D2"/>
    <w:rsid w:val="001D2A88"/>
    <w:rsid w:val="001D4097"/>
    <w:rsid w:val="001D487D"/>
    <w:rsid w:val="001D7662"/>
    <w:rsid w:val="001D7DB6"/>
    <w:rsid w:val="001E0AF7"/>
    <w:rsid w:val="001E3C05"/>
    <w:rsid w:val="001E6AC4"/>
    <w:rsid w:val="001E70A7"/>
    <w:rsid w:val="001F11BF"/>
    <w:rsid w:val="001F2EED"/>
    <w:rsid w:val="001F3BE9"/>
    <w:rsid w:val="001F474D"/>
    <w:rsid w:val="001F7CF4"/>
    <w:rsid w:val="00200B65"/>
    <w:rsid w:val="0020644E"/>
    <w:rsid w:val="002073C3"/>
    <w:rsid w:val="002145AD"/>
    <w:rsid w:val="0021673E"/>
    <w:rsid w:val="0022118E"/>
    <w:rsid w:val="00224CB1"/>
    <w:rsid w:val="00225A00"/>
    <w:rsid w:val="002278F6"/>
    <w:rsid w:val="00232C9B"/>
    <w:rsid w:val="00232FC3"/>
    <w:rsid w:val="00237B8F"/>
    <w:rsid w:val="00237CB0"/>
    <w:rsid w:val="00240F28"/>
    <w:rsid w:val="002414FF"/>
    <w:rsid w:val="002431BD"/>
    <w:rsid w:val="0024553B"/>
    <w:rsid w:val="00247D26"/>
    <w:rsid w:val="002562B9"/>
    <w:rsid w:val="00256FF0"/>
    <w:rsid w:val="00261495"/>
    <w:rsid w:val="00264DE6"/>
    <w:rsid w:val="0026538F"/>
    <w:rsid w:val="00267415"/>
    <w:rsid w:val="00271EDE"/>
    <w:rsid w:val="00272A63"/>
    <w:rsid w:val="00274C4F"/>
    <w:rsid w:val="0027657A"/>
    <w:rsid w:val="00281582"/>
    <w:rsid w:val="00284FAA"/>
    <w:rsid w:val="0028568A"/>
    <w:rsid w:val="00293B98"/>
    <w:rsid w:val="0029531F"/>
    <w:rsid w:val="00295D8B"/>
    <w:rsid w:val="002A0A0F"/>
    <w:rsid w:val="002A1C92"/>
    <w:rsid w:val="002A421C"/>
    <w:rsid w:val="002A4FC0"/>
    <w:rsid w:val="002A79E6"/>
    <w:rsid w:val="002B2FBD"/>
    <w:rsid w:val="002B47F0"/>
    <w:rsid w:val="002B481D"/>
    <w:rsid w:val="002B5E48"/>
    <w:rsid w:val="002B63A4"/>
    <w:rsid w:val="002B67BD"/>
    <w:rsid w:val="002B79EA"/>
    <w:rsid w:val="002C10A3"/>
    <w:rsid w:val="002C1596"/>
    <w:rsid w:val="002C4BD4"/>
    <w:rsid w:val="002C4F5F"/>
    <w:rsid w:val="002C5108"/>
    <w:rsid w:val="002C7B9F"/>
    <w:rsid w:val="002D28B4"/>
    <w:rsid w:val="002D3A40"/>
    <w:rsid w:val="002D58AF"/>
    <w:rsid w:val="002D6D67"/>
    <w:rsid w:val="002D73F2"/>
    <w:rsid w:val="002D7728"/>
    <w:rsid w:val="002D7993"/>
    <w:rsid w:val="002E00E5"/>
    <w:rsid w:val="002E0230"/>
    <w:rsid w:val="002E21CA"/>
    <w:rsid w:val="002F24E2"/>
    <w:rsid w:val="002F7C7E"/>
    <w:rsid w:val="00301BE8"/>
    <w:rsid w:val="0030344A"/>
    <w:rsid w:val="0030440D"/>
    <w:rsid w:val="0030476F"/>
    <w:rsid w:val="003103CC"/>
    <w:rsid w:val="003115D6"/>
    <w:rsid w:val="00312B1D"/>
    <w:rsid w:val="00312EE1"/>
    <w:rsid w:val="00315942"/>
    <w:rsid w:val="0031629D"/>
    <w:rsid w:val="00316D95"/>
    <w:rsid w:val="00317FA7"/>
    <w:rsid w:val="003214EC"/>
    <w:rsid w:val="00323CC3"/>
    <w:rsid w:val="00326824"/>
    <w:rsid w:val="0032728B"/>
    <w:rsid w:val="00327ED8"/>
    <w:rsid w:val="00331AAB"/>
    <w:rsid w:val="0033253D"/>
    <w:rsid w:val="00333A08"/>
    <w:rsid w:val="00340536"/>
    <w:rsid w:val="003433C4"/>
    <w:rsid w:val="00347527"/>
    <w:rsid w:val="003479BA"/>
    <w:rsid w:val="00351484"/>
    <w:rsid w:val="003527CB"/>
    <w:rsid w:val="00353E0E"/>
    <w:rsid w:val="00356C0D"/>
    <w:rsid w:val="00360D3B"/>
    <w:rsid w:val="00361261"/>
    <w:rsid w:val="00363184"/>
    <w:rsid w:val="00365DDB"/>
    <w:rsid w:val="00374721"/>
    <w:rsid w:val="00375727"/>
    <w:rsid w:val="003812BD"/>
    <w:rsid w:val="00381440"/>
    <w:rsid w:val="00381A99"/>
    <w:rsid w:val="00392DFA"/>
    <w:rsid w:val="00395515"/>
    <w:rsid w:val="003A3C5E"/>
    <w:rsid w:val="003B4B42"/>
    <w:rsid w:val="003B4DC3"/>
    <w:rsid w:val="003B6634"/>
    <w:rsid w:val="003C3D1F"/>
    <w:rsid w:val="003C4537"/>
    <w:rsid w:val="003C649F"/>
    <w:rsid w:val="003C7738"/>
    <w:rsid w:val="003C7B26"/>
    <w:rsid w:val="003D16B3"/>
    <w:rsid w:val="003D215A"/>
    <w:rsid w:val="003D30C3"/>
    <w:rsid w:val="003D4B7D"/>
    <w:rsid w:val="003E341B"/>
    <w:rsid w:val="003E4F0D"/>
    <w:rsid w:val="003E6A0B"/>
    <w:rsid w:val="003E6F6F"/>
    <w:rsid w:val="003E75E3"/>
    <w:rsid w:val="003F003E"/>
    <w:rsid w:val="003F0623"/>
    <w:rsid w:val="003F3BBB"/>
    <w:rsid w:val="003F77A5"/>
    <w:rsid w:val="00400478"/>
    <w:rsid w:val="00401D04"/>
    <w:rsid w:val="004046FF"/>
    <w:rsid w:val="004059D6"/>
    <w:rsid w:val="0040691F"/>
    <w:rsid w:val="00422FB0"/>
    <w:rsid w:val="00434B84"/>
    <w:rsid w:val="00436A2C"/>
    <w:rsid w:val="00440838"/>
    <w:rsid w:val="00442759"/>
    <w:rsid w:val="00446729"/>
    <w:rsid w:val="004469DC"/>
    <w:rsid w:val="00447642"/>
    <w:rsid w:val="004631AF"/>
    <w:rsid w:val="00464121"/>
    <w:rsid w:val="0046475A"/>
    <w:rsid w:val="00465284"/>
    <w:rsid w:val="00465760"/>
    <w:rsid w:val="00480A16"/>
    <w:rsid w:val="0048161A"/>
    <w:rsid w:val="00486421"/>
    <w:rsid w:val="00487073"/>
    <w:rsid w:val="00490ABC"/>
    <w:rsid w:val="004A5B9F"/>
    <w:rsid w:val="004A6021"/>
    <w:rsid w:val="004A665D"/>
    <w:rsid w:val="004A7A6B"/>
    <w:rsid w:val="004B3985"/>
    <w:rsid w:val="004B3CD7"/>
    <w:rsid w:val="004C2B12"/>
    <w:rsid w:val="004C2E12"/>
    <w:rsid w:val="004C438C"/>
    <w:rsid w:val="004C54BF"/>
    <w:rsid w:val="004C5EBF"/>
    <w:rsid w:val="004D09B7"/>
    <w:rsid w:val="004D11FE"/>
    <w:rsid w:val="004D57BC"/>
    <w:rsid w:val="004D60A3"/>
    <w:rsid w:val="004D6B31"/>
    <w:rsid w:val="004E1DCF"/>
    <w:rsid w:val="004E23C6"/>
    <w:rsid w:val="004E4557"/>
    <w:rsid w:val="004F0D02"/>
    <w:rsid w:val="004F228A"/>
    <w:rsid w:val="004F6020"/>
    <w:rsid w:val="004F7119"/>
    <w:rsid w:val="005004A4"/>
    <w:rsid w:val="00500A00"/>
    <w:rsid w:val="00501026"/>
    <w:rsid w:val="00503419"/>
    <w:rsid w:val="005059CC"/>
    <w:rsid w:val="00507C7A"/>
    <w:rsid w:val="00507E27"/>
    <w:rsid w:val="005129BA"/>
    <w:rsid w:val="005147ED"/>
    <w:rsid w:val="00521886"/>
    <w:rsid w:val="00525011"/>
    <w:rsid w:val="005254AF"/>
    <w:rsid w:val="00525746"/>
    <w:rsid w:val="005345F2"/>
    <w:rsid w:val="00543AB6"/>
    <w:rsid w:val="00544A0A"/>
    <w:rsid w:val="00544F9C"/>
    <w:rsid w:val="00547613"/>
    <w:rsid w:val="00552786"/>
    <w:rsid w:val="005527FD"/>
    <w:rsid w:val="00555F11"/>
    <w:rsid w:val="00557065"/>
    <w:rsid w:val="00557DBC"/>
    <w:rsid w:val="0056033E"/>
    <w:rsid w:val="0056183C"/>
    <w:rsid w:val="005621E3"/>
    <w:rsid w:val="005640F9"/>
    <w:rsid w:val="00566EBB"/>
    <w:rsid w:val="00567405"/>
    <w:rsid w:val="0057486F"/>
    <w:rsid w:val="005755D7"/>
    <w:rsid w:val="0057675E"/>
    <w:rsid w:val="00580CE1"/>
    <w:rsid w:val="00583BB4"/>
    <w:rsid w:val="00590741"/>
    <w:rsid w:val="005931FC"/>
    <w:rsid w:val="00593901"/>
    <w:rsid w:val="0059418E"/>
    <w:rsid w:val="005A03CA"/>
    <w:rsid w:val="005A4D3B"/>
    <w:rsid w:val="005A54AB"/>
    <w:rsid w:val="005A7061"/>
    <w:rsid w:val="005B1D15"/>
    <w:rsid w:val="005B2479"/>
    <w:rsid w:val="005B4854"/>
    <w:rsid w:val="005B7A1B"/>
    <w:rsid w:val="005C1273"/>
    <w:rsid w:val="005C23C7"/>
    <w:rsid w:val="005C4A06"/>
    <w:rsid w:val="005C4F65"/>
    <w:rsid w:val="005D03B8"/>
    <w:rsid w:val="005D1C77"/>
    <w:rsid w:val="005E127D"/>
    <w:rsid w:val="005E23A0"/>
    <w:rsid w:val="005F169A"/>
    <w:rsid w:val="005F1F19"/>
    <w:rsid w:val="006003BB"/>
    <w:rsid w:val="0060084A"/>
    <w:rsid w:val="006073AE"/>
    <w:rsid w:val="006137F9"/>
    <w:rsid w:val="00614FD3"/>
    <w:rsid w:val="006171E3"/>
    <w:rsid w:val="006208CB"/>
    <w:rsid w:val="006234CE"/>
    <w:rsid w:val="00623BB2"/>
    <w:rsid w:val="00623E54"/>
    <w:rsid w:val="0062750F"/>
    <w:rsid w:val="0063014B"/>
    <w:rsid w:val="00633C89"/>
    <w:rsid w:val="00634855"/>
    <w:rsid w:val="00636EAB"/>
    <w:rsid w:val="00637000"/>
    <w:rsid w:val="00637495"/>
    <w:rsid w:val="0064064A"/>
    <w:rsid w:val="00642D37"/>
    <w:rsid w:val="00643027"/>
    <w:rsid w:val="006430C8"/>
    <w:rsid w:val="006433FB"/>
    <w:rsid w:val="006434BF"/>
    <w:rsid w:val="00643E4D"/>
    <w:rsid w:val="006462E8"/>
    <w:rsid w:val="006517E1"/>
    <w:rsid w:val="00653070"/>
    <w:rsid w:val="006539BE"/>
    <w:rsid w:val="006556F0"/>
    <w:rsid w:val="0066372D"/>
    <w:rsid w:val="00670A17"/>
    <w:rsid w:val="00670A70"/>
    <w:rsid w:val="006720D3"/>
    <w:rsid w:val="00673836"/>
    <w:rsid w:val="006753BB"/>
    <w:rsid w:val="0068218D"/>
    <w:rsid w:val="00683AC6"/>
    <w:rsid w:val="006845D5"/>
    <w:rsid w:val="006863AB"/>
    <w:rsid w:val="00686439"/>
    <w:rsid w:val="006947EF"/>
    <w:rsid w:val="006949B1"/>
    <w:rsid w:val="00696640"/>
    <w:rsid w:val="00697EAD"/>
    <w:rsid w:val="006A021D"/>
    <w:rsid w:val="006A3119"/>
    <w:rsid w:val="006A5123"/>
    <w:rsid w:val="006A53A8"/>
    <w:rsid w:val="006A79D4"/>
    <w:rsid w:val="006A7A7B"/>
    <w:rsid w:val="006B0470"/>
    <w:rsid w:val="006B12F3"/>
    <w:rsid w:val="006B35C3"/>
    <w:rsid w:val="006B5F84"/>
    <w:rsid w:val="006B6BC4"/>
    <w:rsid w:val="006B76F0"/>
    <w:rsid w:val="006B79B4"/>
    <w:rsid w:val="006C5A2C"/>
    <w:rsid w:val="006C6C40"/>
    <w:rsid w:val="006D2697"/>
    <w:rsid w:val="006D2C17"/>
    <w:rsid w:val="006E0B42"/>
    <w:rsid w:val="006E36E7"/>
    <w:rsid w:val="006E4280"/>
    <w:rsid w:val="006E4C01"/>
    <w:rsid w:val="006E4E25"/>
    <w:rsid w:val="006E63D2"/>
    <w:rsid w:val="006E6F19"/>
    <w:rsid w:val="006F1FD0"/>
    <w:rsid w:val="006F29E1"/>
    <w:rsid w:val="006F57C8"/>
    <w:rsid w:val="00701BF8"/>
    <w:rsid w:val="007045B9"/>
    <w:rsid w:val="00706C69"/>
    <w:rsid w:val="007070C1"/>
    <w:rsid w:val="0070777D"/>
    <w:rsid w:val="00707FA6"/>
    <w:rsid w:val="00712026"/>
    <w:rsid w:val="00714B52"/>
    <w:rsid w:val="007206F1"/>
    <w:rsid w:val="007207E9"/>
    <w:rsid w:val="00723E50"/>
    <w:rsid w:val="00732B9D"/>
    <w:rsid w:val="0073601D"/>
    <w:rsid w:val="00740555"/>
    <w:rsid w:val="00741D88"/>
    <w:rsid w:val="00742B05"/>
    <w:rsid w:val="00744A4B"/>
    <w:rsid w:val="00744C1A"/>
    <w:rsid w:val="00745188"/>
    <w:rsid w:val="0074598C"/>
    <w:rsid w:val="00746A3B"/>
    <w:rsid w:val="00747E6F"/>
    <w:rsid w:val="00750E3E"/>
    <w:rsid w:val="00751A80"/>
    <w:rsid w:val="007530B6"/>
    <w:rsid w:val="00757C64"/>
    <w:rsid w:val="0076064C"/>
    <w:rsid w:val="00760666"/>
    <w:rsid w:val="00764B1B"/>
    <w:rsid w:val="007659D2"/>
    <w:rsid w:val="0076628A"/>
    <w:rsid w:val="00766B84"/>
    <w:rsid w:val="00766D24"/>
    <w:rsid w:val="007702D7"/>
    <w:rsid w:val="007723A3"/>
    <w:rsid w:val="007728A7"/>
    <w:rsid w:val="00774EF9"/>
    <w:rsid w:val="00777B7B"/>
    <w:rsid w:val="007810CF"/>
    <w:rsid w:val="00782C5D"/>
    <w:rsid w:val="007872AD"/>
    <w:rsid w:val="00792433"/>
    <w:rsid w:val="00794C77"/>
    <w:rsid w:val="00795B01"/>
    <w:rsid w:val="007A743B"/>
    <w:rsid w:val="007A7F30"/>
    <w:rsid w:val="007B04C1"/>
    <w:rsid w:val="007B0521"/>
    <w:rsid w:val="007B1021"/>
    <w:rsid w:val="007B140B"/>
    <w:rsid w:val="007B2552"/>
    <w:rsid w:val="007B2B08"/>
    <w:rsid w:val="007B4ACE"/>
    <w:rsid w:val="007B6E31"/>
    <w:rsid w:val="007C6FBE"/>
    <w:rsid w:val="007D51AF"/>
    <w:rsid w:val="007F4E41"/>
    <w:rsid w:val="007F4FE3"/>
    <w:rsid w:val="008001F4"/>
    <w:rsid w:val="00800305"/>
    <w:rsid w:val="00802FD1"/>
    <w:rsid w:val="0080381A"/>
    <w:rsid w:val="00815FA3"/>
    <w:rsid w:val="008173A6"/>
    <w:rsid w:val="008178C5"/>
    <w:rsid w:val="00823C66"/>
    <w:rsid w:val="008245FE"/>
    <w:rsid w:val="00825928"/>
    <w:rsid w:val="008314D8"/>
    <w:rsid w:val="008322C5"/>
    <w:rsid w:val="00834D59"/>
    <w:rsid w:val="00836318"/>
    <w:rsid w:val="008417D8"/>
    <w:rsid w:val="0084362C"/>
    <w:rsid w:val="00843D0A"/>
    <w:rsid w:val="008457E6"/>
    <w:rsid w:val="0084617B"/>
    <w:rsid w:val="0084729A"/>
    <w:rsid w:val="00861DCF"/>
    <w:rsid w:val="00873164"/>
    <w:rsid w:val="00876EE9"/>
    <w:rsid w:val="00883CD1"/>
    <w:rsid w:val="00887FF7"/>
    <w:rsid w:val="008918B0"/>
    <w:rsid w:val="00892F15"/>
    <w:rsid w:val="008938EB"/>
    <w:rsid w:val="008965FA"/>
    <w:rsid w:val="008A163F"/>
    <w:rsid w:val="008A3011"/>
    <w:rsid w:val="008A410E"/>
    <w:rsid w:val="008A7818"/>
    <w:rsid w:val="008C0DCD"/>
    <w:rsid w:val="008C2A81"/>
    <w:rsid w:val="008C2F12"/>
    <w:rsid w:val="008C6CE7"/>
    <w:rsid w:val="008C7F5B"/>
    <w:rsid w:val="008D0EE4"/>
    <w:rsid w:val="008D1A3B"/>
    <w:rsid w:val="008D34F1"/>
    <w:rsid w:val="008D3D81"/>
    <w:rsid w:val="008D5455"/>
    <w:rsid w:val="008E0C84"/>
    <w:rsid w:val="008E1EED"/>
    <w:rsid w:val="008E2A4A"/>
    <w:rsid w:val="008E55C2"/>
    <w:rsid w:val="008E587E"/>
    <w:rsid w:val="008E6931"/>
    <w:rsid w:val="008E713D"/>
    <w:rsid w:val="008E759A"/>
    <w:rsid w:val="008E7B6A"/>
    <w:rsid w:val="008F0CDD"/>
    <w:rsid w:val="008F1AE0"/>
    <w:rsid w:val="008F1D07"/>
    <w:rsid w:val="008F4993"/>
    <w:rsid w:val="00906A1A"/>
    <w:rsid w:val="00906CBF"/>
    <w:rsid w:val="00907124"/>
    <w:rsid w:val="0092011A"/>
    <w:rsid w:val="0092202B"/>
    <w:rsid w:val="00922F13"/>
    <w:rsid w:val="00923E87"/>
    <w:rsid w:val="009328FB"/>
    <w:rsid w:val="00935E3F"/>
    <w:rsid w:val="009364EE"/>
    <w:rsid w:val="00940B80"/>
    <w:rsid w:val="0094183A"/>
    <w:rsid w:val="00941D6C"/>
    <w:rsid w:val="009447FA"/>
    <w:rsid w:val="00947341"/>
    <w:rsid w:val="00950704"/>
    <w:rsid w:val="00951B1E"/>
    <w:rsid w:val="009520F9"/>
    <w:rsid w:val="00956484"/>
    <w:rsid w:val="00956E02"/>
    <w:rsid w:val="00961735"/>
    <w:rsid w:val="0096269C"/>
    <w:rsid w:val="00964650"/>
    <w:rsid w:val="009655E8"/>
    <w:rsid w:val="009662CE"/>
    <w:rsid w:val="009718AE"/>
    <w:rsid w:val="00971906"/>
    <w:rsid w:val="00971C5B"/>
    <w:rsid w:val="00971D44"/>
    <w:rsid w:val="00971D4F"/>
    <w:rsid w:val="00972125"/>
    <w:rsid w:val="00973C6C"/>
    <w:rsid w:val="0097433F"/>
    <w:rsid w:val="0097674D"/>
    <w:rsid w:val="0098433E"/>
    <w:rsid w:val="00984639"/>
    <w:rsid w:val="00984E8A"/>
    <w:rsid w:val="00990FF4"/>
    <w:rsid w:val="00992734"/>
    <w:rsid w:val="00993156"/>
    <w:rsid w:val="00995230"/>
    <w:rsid w:val="009A07DC"/>
    <w:rsid w:val="009A0D49"/>
    <w:rsid w:val="009A5227"/>
    <w:rsid w:val="009A643E"/>
    <w:rsid w:val="009A74D1"/>
    <w:rsid w:val="009B1DD2"/>
    <w:rsid w:val="009B3024"/>
    <w:rsid w:val="009B4B38"/>
    <w:rsid w:val="009C1F57"/>
    <w:rsid w:val="009C39EB"/>
    <w:rsid w:val="009C53D1"/>
    <w:rsid w:val="009C557F"/>
    <w:rsid w:val="009C72E7"/>
    <w:rsid w:val="009C75C0"/>
    <w:rsid w:val="009C7697"/>
    <w:rsid w:val="009D061F"/>
    <w:rsid w:val="009D2A3D"/>
    <w:rsid w:val="009E0160"/>
    <w:rsid w:val="009E1E30"/>
    <w:rsid w:val="009E2F48"/>
    <w:rsid w:val="009E592E"/>
    <w:rsid w:val="009F03DA"/>
    <w:rsid w:val="009F1DD3"/>
    <w:rsid w:val="009F2F50"/>
    <w:rsid w:val="009F34DF"/>
    <w:rsid w:val="009F3D5B"/>
    <w:rsid w:val="009F5CC1"/>
    <w:rsid w:val="009F694C"/>
    <w:rsid w:val="009F6F13"/>
    <w:rsid w:val="009F7532"/>
    <w:rsid w:val="00A00EE7"/>
    <w:rsid w:val="00A03F8F"/>
    <w:rsid w:val="00A051CA"/>
    <w:rsid w:val="00A068B1"/>
    <w:rsid w:val="00A13381"/>
    <w:rsid w:val="00A13F6C"/>
    <w:rsid w:val="00A24725"/>
    <w:rsid w:val="00A24F72"/>
    <w:rsid w:val="00A25648"/>
    <w:rsid w:val="00A26226"/>
    <w:rsid w:val="00A31AD4"/>
    <w:rsid w:val="00A4006E"/>
    <w:rsid w:val="00A41218"/>
    <w:rsid w:val="00A42FA0"/>
    <w:rsid w:val="00A47A30"/>
    <w:rsid w:val="00A47C93"/>
    <w:rsid w:val="00A5075D"/>
    <w:rsid w:val="00A5086F"/>
    <w:rsid w:val="00A51D9F"/>
    <w:rsid w:val="00A528E5"/>
    <w:rsid w:val="00A56230"/>
    <w:rsid w:val="00A56D8D"/>
    <w:rsid w:val="00A60D1F"/>
    <w:rsid w:val="00A63747"/>
    <w:rsid w:val="00A643D7"/>
    <w:rsid w:val="00A74CA2"/>
    <w:rsid w:val="00A759D9"/>
    <w:rsid w:val="00A765B2"/>
    <w:rsid w:val="00A76884"/>
    <w:rsid w:val="00A81E86"/>
    <w:rsid w:val="00A82877"/>
    <w:rsid w:val="00A83A0C"/>
    <w:rsid w:val="00A861E3"/>
    <w:rsid w:val="00A86AA6"/>
    <w:rsid w:val="00A878A4"/>
    <w:rsid w:val="00A90312"/>
    <w:rsid w:val="00A912E5"/>
    <w:rsid w:val="00A931BF"/>
    <w:rsid w:val="00A9532C"/>
    <w:rsid w:val="00A956FF"/>
    <w:rsid w:val="00A9604F"/>
    <w:rsid w:val="00AA38C3"/>
    <w:rsid w:val="00AA584C"/>
    <w:rsid w:val="00AB053F"/>
    <w:rsid w:val="00AB124B"/>
    <w:rsid w:val="00AB191B"/>
    <w:rsid w:val="00AB2FE2"/>
    <w:rsid w:val="00AB4630"/>
    <w:rsid w:val="00AB5AE4"/>
    <w:rsid w:val="00AC1F7F"/>
    <w:rsid w:val="00AC31AB"/>
    <w:rsid w:val="00AC3585"/>
    <w:rsid w:val="00AC6CD8"/>
    <w:rsid w:val="00AE1DDF"/>
    <w:rsid w:val="00AE28C5"/>
    <w:rsid w:val="00AE2C1A"/>
    <w:rsid w:val="00AE4074"/>
    <w:rsid w:val="00AE54AA"/>
    <w:rsid w:val="00AE782A"/>
    <w:rsid w:val="00AE7A5C"/>
    <w:rsid w:val="00AF04AA"/>
    <w:rsid w:val="00AF5370"/>
    <w:rsid w:val="00AF63F3"/>
    <w:rsid w:val="00AF6424"/>
    <w:rsid w:val="00B0258A"/>
    <w:rsid w:val="00B02A60"/>
    <w:rsid w:val="00B03833"/>
    <w:rsid w:val="00B03AE0"/>
    <w:rsid w:val="00B11DA9"/>
    <w:rsid w:val="00B174CB"/>
    <w:rsid w:val="00B204D6"/>
    <w:rsid w:val="00B20522"/>
    <w:rsid w:val="00B20EDE"/>
    <w:rsid w:val="00B21F19"/>
    <w:rsid w:val="00B27397"/>
    <w:rsid w:val="00B309D5"/>
    <w:rsid w:val="00B311CC"/>
    <w:rsid w:val="00B31CB9"/>
    <w:rsid w:val="00B36AE0"/>
    <w:rsid w:val="00B37D41"/>
    <w:rsid w:val="00B4431B"/>
    <w:rsid w:val="00B46D2D"/>
    <w:rsid w:val="00B47FCD"/>
    <w:rsid w:val="00B5036E"/>
    <w:rsid w:val="00B50CAE"/>
    <w:rsid w:val="00B52CDC"/>
    <w:rsid w:val="00B549E1"/>
    <w:rsid w:val="00B55293"/>
    <w:rsid w:val="00B552AC"/>
    <w:rsid w:val="00B56BB8"/>
    <w:rsid w:val="00B57B11"/>
    <w:rsid w:val="00B60D68"/>
    <w:rsid w:val="00B634C0"/>
    <w:rsid w:val="00B64CA0"/>
    <w:rsid w:val="00B662E6"/>
    <w:rsid w:val="00B66923"/>
    <w:rsid w:val="00B676E6"/>
    <w:rsid w:val="00B70ED6"/>
    <w:rsid w:val="00B71E92"/>
    <w:rsid w:val="00B73D77"/>
    <w:rsid w:val="00B743BE"/>
    <w:rsid w:val="00B76E50"/>
    <w:rsid w:val="00B813A5"/>
    <w:rsid w:val="00B91DF4"/>
    <w:rsid w:val="00B93254"/>
    <w:rsid w:val="00B93795"/>
    <w:rsid w:val="00B94E6B"/>
    <w:rsid w:val="00B96849"/>
    <w:rsid w:val="00B97442"/>
    <w:rsid w:val="00BA1382"/>
    <w:rsid w:val="00BA4FFD"/>
    <w:rsid w:val="00BA6558"/>
    <w:rsid w:val="00BA6679"/>
    <w:rsid w:val="00BA66E6"/>
    <w:rsid w:val="00BB1C55"/>
    <w:rsid w:val="00BB67A0"/>
    <w:rsid w:val="00BC0BC0"/>
    <w:rsid w:val="00BC126F"/>
    <w:rsid w:val="00BC3464"/>
    <w:rsid w:val="00BC4D54"/>
    <w:rsid w:val="00BC59DF"/>
    <w:rsid w:val="00BC59F8"/>
    <w:rsid w:val="00BC6049"/>
    <w:rsid w:val="00BD06C9"/>
    <w:rsid w:val="00BD3111"/>
    <w:rsid w:val="00BD3A7C"/>
    <w:rsid w:val="00BE16A3"/>
    <w:rsid w:val="00BE4311"/>
    <w:rsid w:val="00BE5019"/>
    <w:rsid w:val="00BE5DE8"/>
    <w:rsid w:val="00BF1995"/>
    <w:rsid w:val="00BF349D"/>
    <w:rsid w:val="00C00955"/>
    <w:rsid w:val="00C00F1C"/>
    <w:rsid w:val="00C01E4D"/>
    <w:rsid w:val="00C03B1C"/>
    <w:rsid w:val="00C04072"/>
    <w:rsid w:val="00C0413F"/>
    <w:rsid w:val="00C05642"/>
    <w:rsid w:val="00C06597"/>
    <w:rsid w:val="00C11D70"/>
    <w:rsid w:val="00C152AF"/>
    <w:rsid w:val="00C20013"/>
    <w:rsid w:val="00C227D1"/>
    <w:rsid w:val="00C24699"/>
    <w:rsid w:val="00C2767B"/>
    <w:rsid w:val="00C3175F"/>
    <w:rsid w:val="00C32BAC"/>
    <w:rsid w:val="00C33314"/>
    <w:rsid w:val="00C339E1"/>
    <w:rsid w:val="00C369F0"/>
    <w:rsid w:val="00C41954"/>
    <w:rsid w:val="00C41C45"/>
    <w:rsid w:val="00C443D7"/>
    <w:rsid w:val="00C52516"/>
    <w:rsid w:val="00C53C1B"/>
    <w:rsid w:val="00C53F80"/>
    <w:rsid w:val="00C54817"/>
    <w:rsid w:val="00C60041"/>
    <w:rsid w:val="00C638C8"/>
    <w:rsid w:val="00C65A41"/>
    <w:rsid w:val="00C66AD8"/>
    <w:rsid w:val="00C709A2"/>
    <w:rsid w:val="00C809E4"/>
    <w:rsid w:val="00C81372"/>
    <w:rsid w:val="00C84EA4"/>
    <w:rsid w:val="00C8527C"/>
    <w:rsid w:val="00C91667"/>
    <w:rsid w:val="00C9293D"/>
    <w:rsid w:val="00C92CE5"/>
    <w:rsid w:val="00CA009D"/>
    <w:rsid w:val="00CA0705"/>
    <w:rsid w:val="00CA1224"/>
    <w:rsid w:val="00CA199A"/>
    <w:rsid w:val="00CA2A7D"/>
    <w:rsid w:val="00CA2EC7"/>
    <w:rsid w:val="00CA4849"/>
    <w:rsid w:val="00CA5455"/>
    <w:rsid w:val="00CB0AF3"/>
    <w:rsid w:val="00CB0DC7"/>
    <w:rsid w:val="00CB7ADA"/>
    <w:rsid w:val="00CC2C1D"/>
    <w:rsid w:val="00CC7B93"/>
    <w:rsid w:val="00CD26E8"/>
    <w:rsid w:val="00CD2ECA"/>
    <w:rsid w:val="00CD5417"/>
    <w:rsid w:val="00CD5E99"/>
    <w:rsid w:val="00CD7733"/>
    <w:rsid w:val="00CE0245"/>
    <w:rsid w:val="00CE0D91"/>
    <w:rsid w:val="00CE2833"/>
    <w:rsid w:val="00CE2D8A"/>
    <w:rsid w:val="00CE6D1A"/>
    <w:rsid w:val="00CE7740"/>
    <w:rsid w:val="00CF3F69"/>
    <w:rsid w:val="00CF450A"/>
    <w:rsid w:val="00CF5C33"/>
    <w:rsid w:val="00CF6B99"/>
    <w:rsid w:val="00D00FC5"/>
    <w:rsid w:val="00D016E5"/>
    <w:rsid w:val="00D019D5"/>
    <w:rsid w:val="00D050E3"/>
    <w:rsid w:val="00D05594"/>
    <w:rsid w:val="00D05C86"/>
    <w:rsid w:val="00D061A9"/>
    <w:rsid w:val="00D1097F"/>
    <w:rsid w:val="00D14590"/>
    <w:rsid w:val="00D25C60"/>
    <w:rsid w:val="00D32994"/>
    <w:rsid w:val="00D32DA1"/>
    <w:rsid w:val="00D335BD"/>
    <w:rsid w:val="00D3710F"/>
    <w:rsid w:val="00D37ADB"/>
    <w:rsid w:val="00D42EDF"/>
    <w:rsid w:val="00D43A62"/>
    <w:rsid w:val="00D4402D"/>
    <w:rsid w:val="00D44761"/>
    <w:rsid w:val="00D538A5"/>
    <w:rsid w:val="00D57841"/>
    <w:rsid w:val="00D618C3"/>
    <w:rsid w:val="00D62B94"/>
    <w:rsid w:val="00D65219"/>
    <w:rsid w:val="00D65BD2"/>
    <w:rsid w:val="00D70F66"/>
    <w:rsid w:val="00D7643E"/>
    <w:rsid w:val="00D77C89"/>
    <w:rsid w:val="00D815CE"/>
    <w:rsid w:val="00D94688"/>
    <w:rsid w:val="00D96FAF"/>
    <w:rsid w:val="00D97ACE"/>
    <w:rsid w:val="00DA0693"/>
    <w:rsid w:val="00DA453B"/>
    <w:rsid w:val="00DA4D33"/>
    <w:rsid w:val="00DA5A7A"/>
    <w:rsid w:val="00DB3A96"/>
    <w:rsid w:val="00DB45BD"/>
    <w:rsid w:val="00DC2267"/>
    <w:rsid w:val="00DC22EE"/>
    <w:rsid w:val="00DC3478"/>
    <w:rsid w:val="00DC392B"/>
    <w:rsid w:val="00DC5479"/>
    <w:rsid w:val="00DC61F2"/>
    <w:rsid w:val="00DC62F6"/>
    <w:rsid w:val="00DC6AEB"/>
    <w:rsid w:val="00DC6E09"/>
    <w:rsid w:val="00DC7272"/>
    <w:rsid w:val="00DE17A7"/>
    <w:rsid w:val="00DE2C35"/>
    <w:rsid w:val="00DE7617"/>
    <w:rsid w:val="00DE7644"/>
    <w:rsid w:val="00DF03A5"/>
    <w:rsid w:val="00DF2B3B"/>
    <w:rsid w:val="00DF3599"/>
    <w:rsid w:val="00DF3765"/>
    <w:rsid w:val="00DF3798"/>
    <w:rsid w:val="00DF4B25"/>
    <w:rsid w:val="00E00DF2"/>
    <w:rsid w:val="00E00EF2"/>
    <w:rsid w:val="00E04211"/>
    <w:rsid w:val="00E04BE3"/>
    <w:rsid w:val="00E0643C"/>
    <w:rsid w:val="00E11BCD"/>
    <w:rsid w:val="00E12C98"/>
    <w:rsid w:val="00E15C54"/>
    <w:rsid w:val="00E17944"/>
    <w:rsid w:val="00E22E8B"/>
    <w:rsid w:val="00E24996"/>
    <w:rsid w:val="00E24CA6"/>
    <w:rsid w:val="00E30F66"/>
    <w:rsid w:val="00E31202"/>
    <w:rsid w:val="00E3133F"/>
    <w:rsid w:val="00E331E9"/>
    <w:rsid w:val="00E343A3"/>
    <w:rsid w:val="00E362A9"/>
    <w:rsid w:val="00E3671D"/>
    <w:rsid w:val="00E37C52"/>
    <w:rsid w:val="00E40259"/>
    <w:rsid w:val="00E404BF"/>
    <w:rsid w:val="00E42948"/>
    <w:rsid w:val="00E45CC4"/>
    <w:rsid w:val="00E50409"/>
    <w:rsid w:val="00E50E03"/>
    <w:rsid w:val="00E535D7"/>
    <w:rsid w:val="00E540E1"/>
    <w:rsid w:val="00E571A5"/>
    <w:rsid w:val="00E61B5B"/>
    <w:rsid w:val="00E62389"/>
    <w:rsid w:val="00E63CBF"/>
    <w:rsid w:val="00E64C79"/>
    <w:rsid w:val="00E66A2C"/>
    <w:rsid w:val="00E70F48"/>
    <w:rsid w:val="00E7112F"/>
    <w:rsid w:val="00E71254"/>
    <w:rsid w:val="00E74935"/>
    <w:rsid w:val="00E756F9"/>
    <w:rsid w:val="00E770DF"/>
    <w:rsid w:val="00E80C50"/>
    <w:rsid w:val="00E80D65"/>
    <w:rsid w:val="00E82112"/>
    <w:rsid w:val="00E835EF"/>
    <w:rsid w:val="00E84731"/>
    <w:rsid w:val="00E84D84"/>
    <w:rsid w:val="00E85620"/>
    <w:rsid w:val="00E85974"/>
    <w:rsid w:val="00E863FD"/>
    <w:rsid w:val="00E87CD7"/>
    <w:rsid w:val="00E908DB"/>
    <w:rsid w:val="00E90FFC"/>
    <w:rsid w:val="00E91B21"/>
    <w:rsid w:val="00E92866"/>
    <w:rsid w:val="00E94C0A"/>
    <w:rsid w:val="00EA4C98"/>
    <w:rsid w:val="00EA4F5E"/>
    <w:rsid w:val="00EA7555"/>
    <w:rsid w:val="00EA7BB3"/>
    <w:rsid w:val="00EB2EDA"/>
    <w:rsid w:val="00EB3DBC"/>
    <w:rsid w:val="00EB40B8"/>
    <w:rsid w:val="00EB4DFE"/>
    <w:rsid w:val="00EB5F9B"/>
    <w:rsid w:val="00EC4FAB"/>
    <w:rsid w:val="00EC60DD"/>
    <w:rsid w:val="00EC6DF7"/>
    <w:rsid w:val="00ED67D3"/>
    <w:rsid w:val="00ED6EC4"/>
    <w:rsid w:val="00ED7873"/>
    <w:rsid w:val="00ED7D57"/>
    <w:rsid w:val="00EE4A66"/>
    <w:rsid w:val="00EF454E"/>
    <w:rsid w:val="00EF4CB8"/>
    <w:rsid w:val="00EF61B0"/>
    <w:rsid w:val="00EF7435"/>
    <w:rsid w:val="00F0336D"/>
    <w:rsid w:val="00F06DB6"/>
    <w:rsid w:val="00F1056C"/>
    <w:rsid w:val="00F1328C"/>
    <w:rsid w:val="00F136DB"/>
    <w:rsid w:val="00F14128"/>
    <w:rsid w:val="00F14BB9"/>
    <w:rsid w:val="00F16475"/>
    <w:rsid w:val="00F16C9B"/>
    <w:rsid w:val="00F16D20"/>
    <w:rsid w:val="00F21373"/>
    <w:rsid w:val="00F21B03"/>
    <w:rsid w:val="00F22995"/>
    <w:rsid w:val="00F2403F"/>
    <w:rsid w:val="00F2427C"/>
    <w:rsid w:val="00F2523A"/>
    <w:rsid w:val="00F2722D"/>
    <w:rsid w:val="00F302E9"/>
    <w:rsid w:val="00F31817"/>
    <w:rsid w:val="00F349FB"/>
    <w:rsid w:val="00F37664"/>
    <w:rsid w:val="00F40209"/>
    <w:rsid w:val="00F40950"/>
    <w:rsid w:val="00F40AAA"/>
    <w:rsid w:val="00F416DE"/>
    <w:rsid w:val="00F42E24"/>
    <w:rsid w:val="00F46502"/>
    <w:rsid w:val="00F46559"/>
    <w:rsid w:val="00F5212F"/>
    <w:rsid w:val="00F55542"/>
    <w:rsid w:val="00F56524"/>
    <w:rsid w:val="00F56A00"/>
    <w:rsid w:val="00F579D0"/>
    <w:rsid w:val="00F6179F"/>
    <w:rsid w:val="00F623AD"/>
    <w:rsid w:val="00F6407F"/>
    <w:rsid w:val="00F64D0C"/>
    <w:rsid w:val="00F651B0"/>
    <w:rsid w:val="00F657ED"/>
    <w:rsid w:val="00F6603B"/>
    <w:rsid w:val="00F668D6"/>
    <w:rsid w:val="00F66AE1"/>
    <w:rsid w:val="00F70715"/>
    <w:rsid w:val="00F71050"/>
    <w:rsid w:val="00F72499"/>
    <w:rsid w:val="00F72B0F"/>
    <w:rsid w:val="00F8045A"/>
    <w:rsid w:val="00F8125D"/>
    <w:rsid w:val="00F82015"/>
    <w:rsid w:val="00F826CB"/>
    <w:rsid w:val="00F84776"/>
    <w:rsid w:val="00F90AF2"/>
    <w:rsid w:val="00F92E1A"/>
    <w:rsid w:val="00F93AB2"/>
    <w:rsid w:val="00F94E4B"/>
    <w:rsid w:val="00F9582B"/>
    <w:rsid w:val="00FA1F98"/>
    <w:rsid w:val="00FA3158"/>
    <w:rsid w:val="00FA505D"/>
    <w:rsid w:val="00FA5B80"/>
    <w:rsid w:val="00FB2A00"/>
    <w:rsid w:val="00FB63B8"/>
    <w:rsid w:val="00FC006B"/>
    <w:rsid w:val="00FC1B02"/>
    <w:rsid w:val="00FC2B92"/>
    <w:rsid w:val="00FC3ACE"/>
    <w:rsid w:val="00FD0A64"/>
    <w:rsid w:val="00FD65AF"/>
    <w:rsid w:val="00FD6C63"/>
    <w:rsid w:val="00FE16D2"/>
    <w:rsid w:val="00FE31A5"/>
    <w:rsid w:val="00FE31B1"/>
    <w:rsid w:val="00FE3824"/>
    <w:rsid w:val="00FE5454"/>
    <w:rsid w:val="00FE5BFD"/>
    <w:rsid w:val="00FE7103"/>
    <w:rsid w:val="00FF043F"/>
    <w:rsid w:val="00FF2199"/>
    <w:rsid w:val="00FF36C6"/>
    <w:rsid w:val="00FF4668"/>
    <w:rsid w:val="00FF47C2"/>
    <w:rsid w:val="00FF4B54"/>
    <w:rsid w:val="00FF5E2A"/>
    <w:rsid w:val="00FF75D8"/>
    <w:rsid w:val="00FF7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B84B02"/>
  <w15:docId w15:val="{D8BAAB90-0AAF-43CF-BCB5-65DD97FA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92E1A"/>
    <w:pPr>
      <w:widowControl w:val="0"/>
    </w:pPr>
  </w:style>
  <w:style w:type="paragraph" w:styleId="1">
    <w:name w:val="heading 1"/>
    <w:basedOn w:val="a"/>
    <w:next w:val="a"/>
    <w:link w:val="10"/>
    <w:uiPriority w:val="1"/>
    <w:qFormat/>
    <w:rsid w:val="00D815CE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670A70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A2EC7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aliases w:val="卑南壹,標1,標11,標12,12 20,List Paragraph,(1)(1)(1)(1)(1)(1)(1)(1),網推會說明清單,附錄1,1.2.3.,壹_二階,List Paragraph1,標題 (4),1.1.1.1清單段落,列點,(二),貿易局(一),Recommendation,Footnote Sam,List Paragraph (numbered (a)),Text,Noise heading,RUS List,Rec para,Dot pt,No Spacing1"/>
    <w:basedOn w:val="a"/>
    <w:link w:val="a4"/>
    <w:uiPriority w:val="34"/>
    <w:qFormat/>
    <w:rsid w:val="00971D44"/>
    <w:pPr>
      <w:ind w:leftChars="200" w:left="480"/>
    </w:pPr>
  </w:style>
  <w:style w:type="table" w:styleId="a5">
    <w:name w:val="Table Grid"/>
    <w:basedOn w:val="a1"/>
    <w:uiPriority w:val="59"/>
    <w:rsid w:val="00971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6B5F8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6B5F8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6B5F84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91DF4"/>
    <w:rPr>
      <w:rFonts w:asciiTheme="majorHAnsi" w:eastAsiaTheme="majorEastAsia" w:hAnsiTheme="majorHAnsi" w:cstheme="majorBidi"/>
      <w:sz w:val="18"/>
      <w:szCs w:val="18"/>
    </w:rPr>
  </w:style>
  <w:style w:type="character" w:customStyle="1" w:styleId="apple-converted-space">
    <w:name w:val="apple-converted-space"/>
    <w:basedOn w:val="a0"/>
    <w:rsid w:val="00566EBB"/>
  </w:style>
  <w:style w:type="character" w:customStyle="1" w:styleId="10">
    <w:name w:val="標題 1 字元"/>
    <w:basedOn w:val="a0"/>
    <w:link w:val="1"/>
    <w:uiPriority w:val="1"/>
    <w:rsid w:val="00D815CE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styleId="ac">
    <w:name w:val="annotation reference"/>
    <w:basedOn w:val="a0"/>
    <w:uiPriority w:val="99"/>
    <w:semiHidden/>
    <w:unhideWhenUsed/>
    <w:rsid w:val="008178C5"/>
    <w:rPr>
      <w:sz w:val="18"/>
      <w:szCs w:val="18"/>
    </w:rPr>
  </w:style>
  <w:style w:type="paragraph" w:styleId="ad">
    <w:name w:val="annotation text"/>
    <w:basedOn w:val="a"/>
    <w:link w:val="ae"/>
    <w:uiPriority w:val="99"/>
    <w:semiHidden/>
    <w:unhideWhenUsed/>
    <w:rsid w:val="008178C5"/>
  </w:style>
  <w:style w:type="character" w:customStyle="1" w:styleId="ae">
    <w:name w:val="註解文字 字元"/>
    <w:basedOn w:val="a0"/>
    <w:link w:val="ad"/>
    <w:uiPriority w:val="99"/>
    <w:semiHidden/>
    <w:rsid w:val="008178C5"/>
  </w:style>
  <w:style w:type="paragraph" w:styleId="af">
    <w:name w:val="annotation subject"/>
    <w:basedOn w:val="ad"/>
    <w:next w:val="ad"/>
    <w:link w:val="af0"/>
    <w:uiPriority w:val="99"/>
    <w:semiHidden/>
    <w:unhideWhenUsed/>
    <w:rsid w:val="008178C5"/>
    <w:rPr>
      <w:b/>
      <w:bCs/>
    </w:rPr>
  </w:style>
  <w:style w:type="character" w:customStyle="1" w:styleId="af0">
    <w:name w:val="註解主旨 字元"/>
    <w:basedOn w:val="ae"/>
    <w:link w:val="af"/>
    <w:uiPriority w:val="99"/>
    <w:semiHidden/>
    <w:rsid w:val="008178C5"/>
    <w:rPr>
      <w:b/>
      <w:bCs/>
    </w:rPr>
  </w:style>
  <w:style w:type="paragraph" w:styleId="af1">
    <w:name w:val="TOC Heading"/>
    <w:basedOn w:val="1"/>
    <w:next w:val="a"/>
    <w:uiPriority w:val="39"/>
    <w:unhideWhenUsed/>
    <w:qFormat/>
    <w:rsid w:val="008178C5"/>
    <w:pPr>
      <w:keepLines/>
      <w:widowControl/>
      <w:spacing w:before="240" w:after="0" w:line="259" w:lineRule="auto"/>
      <w:outlineLvl w:val="9"/>
    </w:pPr>
    <w:rPr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0D6EFB"/>
    <w:pPr>
      <w:widowControl/>
      <w:tabs>
        <w:tab w:val="right" w:leader="dot" w:pos="9060"/>
      </w:tabs>
      <w:spacing w:after="100" w:line="259" w:lineRule="auto"/>
    </w:pPr>
    <w:rPr>
      <w:rFonts w:ascii="Times New Roman" w:eastAsia="標楷體" w:hAnsi="Times New Roman" w:cs="Times New Roman"/>
      <w:b/>
      <w:noProof/>
      <w:kern w:val="0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8178C5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af2">
    <w:name w:val="Hyperlink"/>
    <w:basedOn w:val="a0"/>
    <w:uiPriority w:val="99"/>
    <w:unhideWhenUsed/>
    <w:rsid w:val="008178C5"/>
    <w:rPr>
      <w:color w:val="0563C1" w:themeColor="hyperlink"/>
      <w:u w:val="single"/>
    </w:rPr>
  </w:style>
  <w:style w:type="paragraph" w:styleId="af3">
    <w:name w:val="No Spacing"/>
    <w:link w:val="af4"/>
    <w:uiPriority w:val="1"/>
    <w:qFormat/>
    <w:rsid w:val="00507E27"/>
    <w:rPr>
      <w:kern w:val="0"/>
      <w:sz w:val="22"/>
    </w:rPr>
  </w:style>
  <w:style w:type="character" w:customStyle="1" w:styleId="af4">
    <w:name w:val="無間距 字元"/>
    <w:basedOn w:val="a0"/>
    <w:link w:val="af3"/>
    <w:uiPriority w:val="1"/>
    <w:rsid w:val="00507E27"/>
    <w:rPr>
      <w:kern w:val="0"/>
      <w:sz w:val="22"/>
    </w:rPr>
  </w:style>
  <w:style w:type="character" w:customStyle="1" w:styleId="a4">
    <w:name w:val="清單段落 字元"/>
    <w:aliases w:val="卑南壹 字元,標1 字元,標11 字元,標12 字元,12 20 字元,List Paragraph 字元,(1)(1)(1)(1)(1)(1)(1)(1) 字元,網推會說明清單 字元,附錄1 字元,1.2.3. 字元,壹_二階 字元,List Paragraph1 字元,標題 (4) 字元,1.1.1.1清單段落 字元,列點 字元,(二) 字元,貿易局(一) 字元,Recommendation 字元,Footnote Sam 字元,Text 字元,Noise heading 字元"/>
    <w:link w:val="a3"/>
    <w:uiPriority w:val="34"/>
    <w:rsid w:val="001E6AC4"/>
  </w:style>
  <w:style w:type="character" w:customStyle="1" w:styleId="12">
    <w:name w:val="未解析的提及項目1"/>
    <w:basedOn w:val="a0"/>
    <w:uiPriority w:val="99"/>
    <w:semiHidden/>
    <w:unhideWhenUsed/>
    <w:rsid w:val="001426DC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670A70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top-cardsubline-item">
    <w:name w:val="top-card__subline-item"/>
    <w:rsid w:val="00670A70"/>
  </w:style>
  <w:style w:type="character" w:styleId="af5">
    <w:name w:val="Strong"/>
    <w:uiPriority w:val="22"/>
    <w:qFormat/>
    <w:rsid w:val="00670A70"/>
    <w:rPr>
      <w:b/>
      <w:bCs/>
    </w:rPr>
  </w:style>
  <w:style w:type="paragraph" w:styleId="af6">
    <w:name w:val="Date"/>
    <w:basedOn w:val="a"/>
    <w:next w:val="a"/>
    <w:link w:val="af7"/>
    <w:uiPriority w:val="99"/>
    <w:semiHidden/>
    <w:unhideWhenUsed/>
    <w:rsid w:val="00670A70"/>
    <w:pPr>
      <w:jc w:val="right"/>
    </w:pPr>
  </w:style>
  <w:style w:type="character" w:customStyle="1" w:styleId="af7">
    <w:name w:val="日期 字元"/>
    <w:basedOn w:val="a0"/>
    <w:link w:val="af6"/>
    <w:uiPriority w:val="99"/>
    <w:semiHidden/>
    <w:rsid w:val="00670A70"/>
  </w:style>
  <w:style w:type="character" w:styleId="af8">
    <w:name w:val="Emphasis"/>
    <w:basedOn w:val="a0"/>
    <w:uiPriority w:val="20"/>
    <w:qFormat/>
    <w:rsid w:val="00BF349D"/>
    <w:rPr>
      <w:i/>
      <w:iCs/>
    </w:rPr>
  </w:style>
  <w:style w:type="character" w:customStyle="1" w:styleId="22">
    <w:name w:val="未解析的提及項目2"/>
    <w:basedOn w:val="a0"/>
    <w:uiPriority w:val="99"/>
    <w:semiHidden/>
    <w:unhideWhenUsed/>
    <w:rsid w:val="00AC1F7F"/>
    <w:rPr>
      <w:color w:val="605E5C"/>
      <w:shd w:val="clear" w:color="auto" w:fill="E1DFDD"/>
    </w:rPr>
  </w:style>
  <w:style w:type="paragraph" w:customStyle="1" w:styleId="Default">
    <w:name w:val="Default"/>
    <w:rsid w:val="00A42FA0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Cs w:val="24"/>
    </w:rPr>
  </w:style>
  <w:style w:type="character" w:customStyle="1" w:styleId="30">
    <w:name w:val="標題 3 字元"/>
    <w:basedOn w:val="a0"/>
    <w:link w:val="3"/>
    <w:uiPriority w:val="9"/>
    <w:semiHidden/>
    <w:rsid w:val="00CA2EC7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9">
    <w:name w:val="Body Text"/>
    <w:basedOn w:val="a"/>
    <w:link w:val="afa"/>
    <w:uiPriority w:val="1"/>
    <w:semiHidden/>
    <w:unhideWhenUsed/>
    <w:qFormat/>
    <w:rsid w:val="0063014B"/>
    <w:pPr>
      <w:spacing w:before="66"/>
      <w:ind w:left="1223"/>
    </w:pPr>
    <w:rPr>
      <w:rFonts w:ascii="標楷體" w:eastAsia="標楷體" w:hAnsi="標楷體"/>
      <w:kern w:val="0"/>
      <w:szCs w:val="24"/>
      <w:lang w:eastAsia="en-US"/>
    </w:rPr>
  </w:style>
  <w:style w:type="character" w:customStyle="1" w:styleId="afa">
    <w:name w:val="本文 字元"/>
    <w:basedOn w:val="a0"/>
    <w:link w:val="af9"/>
    <w:uiPriority w:val="1"/>
    <w:semiHidden/>
    <w:rsid w:val="0063014B"/>
    <w:rPr>
      <w:rFonts w:ascii="標楷體" w:eastAsia="標楷體" w:hAnsi="標楷體"/>
      <w:kern w:val="0"/>
      <w:szCs w:val="24"/>
      <w:lang w:eastAsia="en-US"/>
    </w:rPr>
  </w:style>
  <w:style w:type="character" w:customStyle="1" w:styleId="13">
    <w:name w:val="未解析的提及1"/>
    <w:basedOn w:val="a0"/>
    <w:uiPriority w:val="99"/>
    <w:semiHidden/>
    <w:unhideWhenUsed/>
    <w:rsid w:val="00F6179F"/>
    <w:rPr>
      <w:color w:val="605E5C"/>
      <w:shd w:val="clear" w:color="auto" w:fill="E1DFDD"/>
    </w:rPr>
  </w:style>
  <w:style w:type="character" w:customStyle="1" w:styleId="32">
    <w:name w:val="未解析的提及項目3"/>
    <w:basedOn w:val="a0"/>
    <w:uiPriority w:val="99"/>
    <w:semiHidden/>
    <w:unhideWhenUsed/>
    <w:rsid w:val="009A643E"/>
    <w:rPr>
      <w:color w:val="605E5C"/>
      <w:shd w:val="clear" w:color="auto" w:fill="E1DFDD"/>
    </w:rPr>
  </w:style>
  <w:style w:type="character" w:styleId="afb">
    <w:name w:val="FollowedHyperlink"/>
    <w:basedOn w:val="a0"/>
    <w:uiPriority w:val="99"/>
    <w:semiHidden/>
    <w:unhideWhenUsed/>
    <w:rsid w:val="009A643E"/>
    <w:rPr>
      <w:color w:val="954F72" w:themeColor="followedHyperlink"/>
      <w:u w:val="single"/>
    </w:rPr>
  </w:style>
  <w:style w:type="character" w:customStyle="1" w:styleId="23">
    <w:name w:val="未解析的提及2"/>
    <w:basedOn w:val="a0"/>
    <w:uiPriority w:val="99"/>
    <w:semiHidden/>
    <w:unhideWhenUsed/>
    <w:rsid w:val="00DC392B"/>
    <w:rPr>
      <w:color w:val="605E5C"/>
      <w:shd w:val="clear" w:color="auto" w:fill="E1DFDD"/>
    </w:rPr>
  </w:style>
  <w:style w:type="character" w:customStyle="1" w:styleId="4">
    <w:name w:val="未解析的提及項目4"/>
    <w:basedOn w:val="a0"/>
    <w:uiPriority w:val="99"/>
    <w:semiHidden/>
    <w:unhideWhenUsed/>
    <w:rsid w:val="00B634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7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B9BBD6-0312-4999-A6C7-079BD7F93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8</TotalTime>
  <Pages>1</Pages>
  <Words>137</Words>
  <Characters>787</Characters>
  <Application>Microsoft Office Word</Application>
  <DocSecurity>0</DocSecurity>
  <Lines>6</Lines>
  <Paragraphs>1</Paragraphs>
  <ScaleCrop>false</ScaleCrop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85</cp:revision>
  <cp:lastPrinted>2021-12-27T07:21:00Z</cp:lastPrinted>
  <dcterms:created xsi:type="dcterms:W3CDTF">2022-10-14T07:08:00Z</dcterms:created>
  <dcterms:modified xsi:type="dcterms:W3CDTF">2025-09-21T08:12:00Z</dcterms:modified>
</cp:coreProperties>
</file>